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BF2768" w14:textId="77777777" w:rsidR="00464286" w:rsidRPr="00E633BE" w:rsidRDefault="00464286" w:rsidP="0016495E">
      <w:pPr>
        <w:spacing w:line="0" w:lineRule="atLeast"/>
        <w:ind w:leftChars="100" w:left="240"/>
        <w:jc w:val="center"/>
        <w:rPr>
          <w:rFonts w:ascii="標楷體" w:eastAsia="標楷體" w:hAnsi="標楷體" w:cs="Arial"/>
          <w:sz w:val="40"/>
          <w:szCs w:val="40"/>
        </w:rPr>
      </w:pPr>
      <w:r w:rsidRPr="00E633BE">
        <w:rPr>
          <w:rFonts w:ascii="標楷體" w:eastAsia="標楷體" w:hAnsi="標楷體" w:cs="Arial"/>
          <w:sz w:val="40"/>
          <w:szCs w:val="40"/>
        </w:rPr>
        <w:t>高雄市</w:t>
      </w:r>
      <w:r w:rsidRPr="00E633BE">
        <w:rPr>
          <w:rFonts w:ascii="標楷體" w:eastAsia="標楷體" w:hAnsi="標楷體" w:cs="Arial" w:hint="eastAsia"/>
          <w:sz w:val="40"/>
          <w:szCs w:val="40"/>
        </w:rPr>
        <w:t>1</w:t>
      </w:r>
      <w:r w:rsidR="009B7E09" w:rsidRPr="00E633BE">
        <w:rPr>
          <w:rFonts w:ascii="標楷體" w:eastAsia="標楷體" w:hAnsi="標楷體" w:cs="Arial" w:hint="eastAsia"/>
          <w:sz w:val="40"/>
          <w:szCs w:val="40"/>
        </w:rPr>
        <w:t>1</w:t>
      </w:r>
      <w:r w:rsidR="00860A37" w:rsidRPr="00E633BE">
        <w:rPr>
          <w:rFonts w:ascii="標楷體" w:eastAsia="標楷體" w:hAnsi="標楷體" w:cs="Arial"/>
          <w:sz w:val="40"/>
          <w:szCs w:val="40"/>
        </w:rPr>
        <w:t>3</w:t>
      </w:r>
      <w:r w:rsidRPr="00E633BE">
        <w:rPr>
          <w:rFonts w:ascii="標楷體" w:eastAsia="標楷體" w:hAnsi="標楷體" w:cs="Arial"/>
          <w:sz w:val="40"/>
          <w:szCs w:val="40"/>
        </w:rPr>
        <w:t>年度「友善校園」學生事務與輔導工作</w:t>
      </w:r>
    </w:p>
    <w:p w14:paraId="105784BF" w14:textId="77777777" w:rsidR="00464286" w:rsidRPr="00E633BE" w:rsidRDefault="00464286" w:rsidP="00C55B28">
      <w:pPr>
        <w:spacing w:line="0" w:lineRule="atLeast"/>
        <w:jc w:val="center"/>
        <w:rPr>
          <w:rFonts w:ascii="標楷體" w:eastAsia="標楷體" w:hAnsi="標楷體" w:cs="Arial"/>
          <w:sz w:val="40"/>
          <w:szCs w:val="40"/>
        </w:rPr>
      </w:pPr>
      <w:r w:rsidRPr="00E633BE">
        <w:rPr>
          <w:rFonts w:ascii="標楷體" w:eastAsia="標楷體" w:hAnsi="標楷體" w:cs="Arial"/>
          <w:sz w:val="40"/>
          <w:szCs w:val="40"/>
        </w:rPr>
        <w:t>辦理品德教育</w:t>
      </w:r>
      <w:r w:rsidR="00860A37" w:rsidRPr="00E633BE">
        <w:rPr>
          <w:rFonts w:ascii="標楷體" w:eastAsia="標楷體" w:hAnsi="標楷體" w:cs="Arial"/>
          <w:sz w:val="40"/>
          <w:szCs w:val="40"/>
        </w:rPr>
        <w:t>標語</w:t>
      </w:r>
      <w:r w:rsidR="00D60A9B" w:rsidRPr="00E633BE">
        <w:rPr>
          <w:rFonts w:ascii="標楷體" w:eastAsia="標楷體" w:hAnsi="標楷體" w:cs="Arial"/>
          <w:sz w:val="40"/>
          <w:szCs w:val="40"/>
        </w:rPr>
        <w:t>徵</w:t>
      </w:r>
      <w:bookmarkStart w:id="0" w:name="_GoBack"/>
      <w:bookmarkEnd w:id="0"/>
      <w:r w:rsidR="00860A37" w:rsidRPr="00E633BE">
        <w:rPr>
          <w:rFonts w:ascii="標楷體" w:eastAsia="標楷體" w:hAnsi="標楷體" w:cs="Arial"/>
          <w:sz w:val="40"/>
          <w:szCs w:val="40"/>
        </w:rPr>
        <w:t>選</w:t>
      </w:r>
      <w:r w:rsidR="00E764B0" w:rsidRPr="00E633BE">
        <w:rPr>
          <w:rFonts w:ascii="標楷體" w:eastAsia="標楷體" w:hAnsi="標楷體" w:cs="Arial"/>
          <w:sz w:val="40"/>
          <w:szCs w:val="40"/>
        </w:rPr>
        <w:t>比賽</w:t>
      </w:r>
      <w:r w:rsidRPr="00E633BE">
        <w:rPr>
          <w:rFonts w:ascii="標楷體" w:eastAsia="標楷體" w:hAnsi="標楷體" w:cs="Arial"/>
          <w:sz w:val="40"/>
          <w:szCs w:val="40"/>
        </w:rPr>
        <w:t>實施計畫</w:t>
      </w:r>
    </w:p>
    <w:p w14:paraId="088C3D33" w14:textId="1AB16205" w:rsidR="00464286" w:rsidRPr="00E633BE" w:rsidRDefault="00464286" w:rsidP="00C55B28">
      <w:pPr>
        <w:numPr>
          <w:ilvl w:val="0"/>
          <w:numId w:val="26"/>
        </w:numPr>
        <w:spacing w:line="0" w:lineRule="atLeast"/>
        <w:rPr>
          <w:rFonts w:ascii="標楷體" w:eastAsia="標楷體" w:hAnsi="標楷體"/>
          <w:sz w:val="32"/>
          <w:szCs w:val="32"/>
        </w:rPr>
      </w:pPr>
      <w:r w:rsidRPr="00E633BE">
        <w:rPr>
          <w:rFonts w:ascii="標楷體" w:eastAsia="標楷體" w:hAnsi="標楷體" w:cs="Arial"/>
          <w:sz w:val="32"/>
          <w:szCs w:val="32"/>
        </w:rPr>
        <w:t>依據：</w:t>
      </w:r>
    </w:p>
    <w:p w14:paraId="07148EA5" w14:textId="57F00CE1" w:rsidR="00464286" w:rsidRPr="00E633BE" w:rsidRDefault="00DC32D9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一）</w:t>
      </w:r>
      <w:r w:rsidR="00464286" w:rsidRPr="00E633BE">
        <w:rPr>
          <w:rFonts w:ascii="Arial" w:eastAsia="標楷體" w:hAnsi="標楷體" w:cs="Arial"/>
          <w:sz w:val="28"/>
          <w:szCs w:val="28"/>
        </w:rPr>
        <w:t>教育部</w:t>
      </w:r>
      <w:r w:rsidR="00464286" w:rsidRPr="00E633BE">
        <w:rPr>
          <w:rFonts w:ascii="Arial" w:eastAsia="標楷體" w:hAnsi="標楷體" w:cs="Arial" w:hint="eastAsia"/>
          <w:sz w:val="28"/>
          <w:szCs w:val="28"/>
        </w:rPr>
        <w:t>1</w:t>
      </w:r>
      <w:r w:rsidR="009B7E09" w:rsidRPr="00E633BE">
        <w:rPr>
          <w:rFonts w:ascii="Arial" w:eastAsia="標楷體" w:hAnsi="標楷體" w:cs="Arial" w:hint="eastAsia"/>
          <w:sz w:val="28"/>
          <w:szCs w:val="28"/>
        </w:rPr>
        <w:t>1</w:t>
      </w:r>
      <w:r w:rsidR="00860A37" w:rsidRPr="00E633BE">
        <w:rPr>
          <w:rFonts w:ascii="Arial" w:eastAsia="標楷體" w:hAnsi="標楷體" w:cs="Arial"/>
          <w:sz w:val="28"/>
          <w:szCs w:val="28"/>
        </w:rPr>
        <w:t>3</w:t>
      </w:r>
      <w:r w:rsidR="00464286" w:rsidRPr="00E633BE">
        <w:rPr>
          <w:rFonts w:ascii="Arial" w:eastAsia="標楷體" w:hAnsi="標楷體" w:cs="Arial"/>
          <w:sz w:val="28"/>
          <w:szCs w:val="28"/>
        </w:rPr>
        <w:t>年度「友善校園」學生事務與輔導工作計畫。</w:t>
      </w:r>
    </w:p>
    <w:p w14:paraId="3AB0FD80" w14:textId="0A646672" w:rsidR="00464286" w:rsidRPr="00E633BE" w:rsidRDefault="00DC32D9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二）</w:t>
      </w:r>
      <w:r w:rsidR="00464286" w:rsidRPr="00E633BE">
        <w:rPr>
          <w:rFonts w:ascii="Arial" w:eastAsia="標楷體" w:hAnsi="標楷體" w:cs="Arial" w:hint="eastAsia"/>
          <w:sz w:val="28"/>
          <w:szCs w:val="28"/>
        </w:rPr>
        <w:t>高雄市政府教育局</w:t>
      </w:r>
      <w:r w:rsidR="00464286" w:rsidRPr="00E633BE">
        <w:rPr>
          <w:rFonts w:ascii="Arial" w:eastAsia="標楷體" w:hAnsi="標楷體" w:cs="Arial" w:hint="eastAsia"/>
          <w:sz w:val="28"/>
          <w:szCs w:val="28"/>
        </w:rPr>
        <w:t>1</w:t>
      </w:r>
      <w:r w:rsidR="009B7E09" w:rsidRPr="00E633BE">
        <w:rPr>
          <w:rFonts w:ascii="Arial" w:eastAsia="標楷體" w:hAnsi="標楷體" w:cs="Arial" w:hint="eastAsia"/>
          <w:sz w:val="28"/>
          <w:szCs w:val="28"/>
        </w:rPr>
        <w:t>1</w:t>
      </w:r>
      <w:r w:rsidR="00860A37" w:rsidRPr="00E633BE">
        <w:rPr>
          <w:rFonts w:ascii="Arial" w:eastAsia="標楷體" w:hAnsi="標楷體" w:cs="Arial"/>
          <w:sz w:val="28"/>
          <w:szCs w:val="28"/>
        </w:rPr>
        <w:t>3</w:t>
      </w:r>
      <w:r w:rsidR="00464286" w:rsidRPr="00E633BE">
        <w:rPr>
          <w:rFonts w:ascii="Arial" w:eastAsia="標楷體" w:hAnsi="標楷體" w:cs="Arial"/>
          <w:sz w:val="28"/>
          <w:szCs w:val="28"/>
        </w:rPr>
        <w:t>年度「友善校園」學生事務與輔導工作計畫。</w:t>
      </w:r>
    </w:p>
    <w:p w14:paraId="32F9DBC3" w14:textId="77777777" w:rsidR="00464286" w:rsidRPr="00E633BE" w:rsidRDefault="00464286" w:rsidP="00C55B28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sz w:val="32"/>
          <w:szCs w:val="32"/>
        </w:rPr>
      </w:pPr>
      <w:r w:rsidRPr="00E633BE">
        <w:rPr>
          <w:rFonts w:ascii="標楷體" w:eastAsia="標楷體" w:hAnsi="標楷體" w:cs="Arial" w:hint="eastAsia"/>
          <w:sz w:val="32"/>
          <w:szCs w:val="32"/>
        </w:rPr>
        <w:t>目的：</w:t>
      </w:r>
    </w:p>
    <w:p w14:paraId="36708D86" w14:textId="77777777" w:rsidR="00464286" w:rsidRPr="00DC32D9" w:rsidRDefault="00464286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一）提升學校推動品德教育效能。</w:t>
      </w:r>
    </w:p>
    <w:p w14:paraId="16F224AD" w14:textId="77777777" w:rsidR="00464286" w:rsidRPr="00DC32D9" w:rsidRDefault="00464286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</w:t>
      </w:r>
      <w:r w:rsidR="00860A37" w:rsidRPr="00DC32D9">
        <w:rPr>
          <w:rFonts w:ascii="Arial" w:eastAsia="標楷體" w:hAnsi="標楷體" w:cs="Arial" w:hint="eastAsia"/>
          <w:sz w:val="28"/>
          <w:szCs w:val="28"/>
        </w:rPr>
        <w:t>二</w:t>
      </w:r>
      <w:r w:rsidRPr="00DC32D9">
        <w:rPr>
          <w:rFonts w:ascii="Arial" w:eastAsia="標楷體" w:hAnsi="標楷體" w:cs="Arial" w:hint="eastAsia"/>
          <w:sz w:val="28"/>
          <w:szCs w:val="28"/>
        </w:rPr>
        <w:t>）促進校際推動品德教育經驗交流與心得分享。</w:t>
      </w:r>
    </w:p>
    <w:p w14:paraId="6275AFE7" w14:textId="77777777" w:rsidR="00464286" w:rsidRPr="00E633BE" w:rsidRDefault="00464286" w:rsidP="00DC32D9">
      <w:pPr>
        <w:spacing w:line="0" w:lineRule="atLeast"/>
        <w:ind w:leftChars="100" w:left="240"/>
        <w:rPr>
          <w:rFonts w:ascii="標楷體" w:eastAsia="標楷體" w:hAnsi="標楷體"/>
          <w:bCs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</w:t>
      </w:r>
      <w:r w:rsidR="00860A37" w:rsidRPr="00DC32D9">
        <w:rPr>
          <w:rFonts w:ascii="Arial" w:eastAsia="標楷體" w:hAnsi="標楷體" w:cs="Arial" w:hint="eastAsia"/>
          <w:sz w:val="28"/>
          <w:szCs w:val="28"/>
        </w:rPr>
        <w:t>三</w:t>
      </w:r>
      <w:r w:rsidRPr="00DC32D9">
        <w:rPr>
          <w:rFonts w:ascii="Arial" w:eastAsia="標楷體" w:hAnsi="標楷體" w:cs="Arial" w:hint="eastAsia"/>
          <w:sz w:val="28"/>
          <w:szCs w:val="28"/>
        </w:rPr>
        <w:t>）培養學生實踐品德能力落實品德教育。</w:t>
      </w:r>
    </w:p>
    <w:p w14:paraId="57EA0D74" w14:textId="77777777" w:rsidR="00464286" w:rsidRPr="00E633BE" w:rsidRDefault="00464286" w:rsidP="00C55B28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sz w:val="32"/>
          <w:szCs w:val="32"/>
        </w:rPr>
      </w:pPr>
      <w:r w:rsidRPr="00E633BE">
        <w:rPr>
          <w:rFonts w:ascii="標楷體" w:eastAsia="標楷體" w:hAnsi="標楷體" w:cs="Arial" w:hint="eastAsia"/>
          <w:sz w:val="32"/>
          <w:szCs w:val="32"/>
        </w:rPr>
        <w:t>辦理單位：</w:t>
      </w:r>
    </w:p>
    <w:p w14:paraId="4913017E" w14:textId="77777777" w:rsidR="00464286" w:rsidRPr="00DC32D9" w:rsidRDefault="00464286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一）指導單位：教育部</w:t>
      </w:r>
    </w:p>
    <w:p w14:paraId="792D1D41" w14:textId="77777777" w:rsidR="00464286" w:rsidRPr="00DC32D9" w:rsidRDefault="00464286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二）主辦單位：高雄市政府教育局</w:t>
      </w:r>
    </w:p>
    <w:p w14:paraId="52C848B0" w14:textId="77777777" w:rsidR="00464286" w:rsidRPr="00DC32D9" w:rsidRDefault="00464286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/>
          <w:sz w:val="28"/>
          <w:szCs w:val="28"/>
        </w:rPr>
        <w:t>（三）承辦單位：高雄市</w:t>
      </w:r>
      <w:r w:rsidRPr="00DC32D9">
        <w:rPr>
          <w:rFonts w:ascii="Arial" w:eastAsia="標楷體" w:hAnsi="標楷體" w:cs="Arial" w:hint="eastAsia"/>
          <w:sz w:val="28"/>
          <w:szCs w:val="28"/>
        </w:rPr>
        <w:t>立</w:t>
      </w:r>
      <w:r w:rsidRPr="00DC32D9">
        <w:rPr>
          <w:rFonts w:ascii="Arial" w:eastAsia="標楷體" w:hAnsi="標楷體" w:cs="Arial"/>
          <w:sz w:val="28"/>
          <w:szCs w:val="28"/>
        </w:rPr>
        <w:t>立德國民中學</w:t>
      </w:r>
    </w:p>
    <w:p w14:paraId="68996E5D" w14:textId="77777777" w:rsidR="00860A37" w:rsidRPr="00E633BE" w:rsidRDefault="00464286" w:rsidP="00E764B0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sz w:val="32"/>
          <w:szCs w:val="32"/>
        </w:rPr>
      </w:pPr>
      <w:bookmarkStart w:id="1" w:name="_Hlk174001746"/>
      <w:r w:rsidRPr="00E633BE">
        <w:rPr>
          <w:rFonts w:ascii="標楷體" w:eastAsia="標楷體" w:hAnsi="標楷體" w:cs="Arial" w:hint="eastAsia"/>
          <w:sz w:val="32"/>
          <w:szCs w:val="32"/>
        </w:rPr>
        <w:t>辦理</w:t>
      </w:r>
      <w:r w:rsidR="00860A37" w:rsidRPr="00E633BE">
        <w:rPr>
          <w:rFonts w:ascii="標楷體" w:eastAsia="標楷體" w:hAnsi="標楷體" w:cs="Arial" w:hint="eastAsia"/>
          <w:sz w:val="32"/>
          <w:szCs w:val="32"/>
        </w:rPr>
        <w:t>項目</w:t>
      </w:r>
      <w:r w:rsidRPr="00E633BE">
        <w:rPr>
          <w:rFonts w:ascii="標楷體" w:eastAsia="標楷體" w:hAnsi="標楷體" w:cs="Arial" w:hint="eastAsia"/>
          <w:sz w:val="32"/>
          <w:szCs w:val="32"/>
        </w:rPr>
        <w:t>：</w:t>
      </w:r>
      <w:r w:rsidR="00874885" w:rsidRPr="00E633BE">
        <w:rPr>
          <w:rFonts w:ascii="標楷體" w:eastAsia="標楷體" w:hAnsi="標楷體" w:cs="Arial" w:hint="eastAsia"/>
          <w:sz w:val="32"/>
          <w:szCs w:val="32"/>
        </w:rPr>
        <w:t>113年度</w:t>
      </w:r>
      <w:r w:rsidR="005B146F" w:rsidRPr="00E633BE">
        <w:rPr>
          <w:rFonts w:ascii="標楷體" w:eastAsia="標楷體" w:hAnsi="標楷體" w:cs="Arial" w:hint="eastAsia"/>
          <w:b/>
          <w:sz w:val="32"/>
          <w:szCs w:val="32"/>
          <w:u w:val="single"/>
        </w:rPr>
        <w:t>品德教育標語</w:t>
      </w:r>
      <w:r w:rsidR="00D60A9B" w:rsidRPr="00E633BE">
        <w:rPr>
          <w:rFonts w:ascii="標楷體" w:eastAsia="標楷體" w:hAnsi="標楷體" w:cs="Arial" w:hint="eastAsia"/>
          <w:b/>
          <w:sz w:val="32"/>
          <w:szCs w:val="32"/>
          <w:u w:val="single"/>
        </w:rPr>
        <w:t>徵</w:t>
      </w:r>
      <w:r w:rsidR="005B146F" w:rsidRPr="00E633BE">
        <w:rPr>
          <w:rFonts w:ascii="標楷體" w:eastAsia="標楷體" w:hAnsi="標楷體" w:cs="Arial" w:hint="eastAsia"/>
          <w:b/>
          <w:sz w:val="32"/>
          <w:szCs w:val="32"/>
          <w:u w:val="single"/>
        </w:rPr>
        <w:t>選比賽</w:t>
      </w:r>
      <w:r w:rsidR="005B146F" w:rsidRPr="00E633BE">
        <w:rPr>
          <w:rFonts w:ascii="標楷體" w:eastAsia="標楷體" w:hAnsi="標楷體" w:cs="Arial" w:hint="eastAsia"/>
          <w:sz w:val="32"/>
          <w:szCs w:val="32"/>
        </w:rPr>
        <w:t>。</w:t>
      </w:r>
      <w:bookmarkEnd w:id="1"/>
    </w:p>
    <w:p w14:paraId="612BCB3D" w14:textId="77777777" w:rsidR="005B146F" w:rsidRPr="00E633BE" w:rsidRDefault="00464286" w:rsidP="005B146F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sz w:val="32"/>
          <w:szCs w:val="32"/>
        </w:rPr>
      </w:pPr>
      <w:r w:rsidRPr="00E633BE">
        <w:rPr>
          <w:rFonts w:ascii="標楷體" w:eastAsia="標楷體" w:hAnsi="標楷體" w:cs="Arial" w:hint="eastAsia"/>
          <w:sz w:val="32"/>
          <w:szCs w:val="32"/>
        </w:rPr>
        <w:t>參加對象：</w:t>
      </w:r>
    </w:p>
    <w:p w14:paraId="6820BAC0" w14:textId="36504955" w:rsidR="005B146F" w:rsidRDefault="00DC32D9" w:rsidP="00DC32D9">
      <w:pPr>
        <w:spacing w:line="0" w:lineRule="atLeast"/>
        <w:ind w:leftChars="100" w:left="240"/>
        <w:rPr>
          <w:rFonts w:ascii="標楷體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</w:t>
      </w:r>
      <w:r>
        <w:rPr>
          <w:rFonts w:ascii="Arial" w:eastAsia="標楷體" w:hAnsi="標楷體" w:cs="Arial" w:hint="eastAsia"/>
          <w:sz w:val="28"/>
          <w:szCs w:val="28"/>
        </w:rPr>
        <w:t>一</w:t>
      </w:r>
      <w:r w:rsidRPr="00DC32D9">
        <w:rPr>
          <w:rFonts w:ascii="Arial" w:eastAsia="標楷體" w:hAnsi="標楷體" w:cs="Arial" w:hint="eastAsia"/>
          <w:sz w:val="28"/>
          <w:szCs w:val="28"/>
        </w:rPr>
        <w:t>）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國小組：高雄</w:t>
      </w:r>
      <w:r w:rsidR="005B146F" w:rsidRPr="00DC32D9">
        <w:rPr>
          <w:rFonts w:ascii="標楷體" w:eastAsia="標楷體" w:hAnsi="標楷體" w:cs="Arial"/>
          <w:sz w:val="28"/>
          <w:szCs w:val="28"/>
        </w:rPr>
        <w:t>市各公私立國小學生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(1-</w:t>
      </w:r>
      <w:r w:rsidR="005B146F" w:rsidRPr="00DC32D9">
        <w:rPr>
          <w:rFonts w:ascii="標楷體" w:eastAsia="標楷體" w:hAnsi="標楷體" w:cs="Arial"/>
          <w:sz w:val="28"/>
          <w:szCs w:val="28"/>
        </w:rPr>
        <w:t>6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年級)。</w:t>
      </w:r>
    </w:p>
    <w:p w14:paraId="4AA93E8D" w14:textId="04D53C82" w:rsidR="005B146F" w:rsidRPr="00AD79E5" w:rsidRDefault="00DC32D9" w:rsidP="00DC32D9">
      <w:pPr>
        <w:spacing w:line="0" w:lineRule="atLeast"/>
        <w:ind w:leftChars="100" w:left="240"/>
        <w:rPr>
          <w:rFonts w:ascii="標楷體" w:eastAsia="標楷體" w:hAnsi="標楷體" w:cs="Arial"/>
          <w:bCs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二）</w:t>
      </w:r>
      <w:r w:rsidR="005B146F" w:rsidRPr="00AD79E5">
        <w:rPr>
          <w:rFonts w:ascii="標楷體" w:eastAsia="標楷體" w:hAnsi="標楷體" w:cs="Arial"/>
          <w:sz w:val="28"/>
          <w:szCs w:val="28"/>
        </w:rPr>
        <w:t>國中組</w:t>
      </w:r>
      <w:r w:rsidR="005B146F" w:rsidRPr="00AD79E5">
        <w:rPr>
          <w:rFonts w:ascii="標楷體" w:eastAsia="標楷體" w:hAnsi="標楷體" w:cs="Arial" w:hint="eastAsia"/>
          <w:sz w:val="28"/>
          <w:szCs w:val="28"/>
        </w:rPr>
        <w:t>：高雄</w:t>
      </w:r>
      <w:r w:rsidR="005B146F" w:rsidRPr="00AD79E5">
        <w:rPr>
          <w:rFonts w:ascii="標楷體" w:eastAsia="標楷體" w:hAnsi="標楷體" w:cs="Arial"/>
          <w:sz w:val="28"/>
          <w:szCs w:val="28"/>
        </w:rPr>
        <w:t>市各公私立國中學生</w:t>
      </w:r>
      <w:r w:rsidR="005B146F" w:rsidRPr="00AD79E5">
        <w:rPr>
          <w:rFonts w:ascii="標楷體" w:eastAsia="標楷體" w:hAnsi="標楷體" w:cs="Arial" w:hint="eastAsia"/>
          <w:sz w:val="28"/>
          <w:szCs w:val="28"/>
        </w:rPr>
        <w:t>(</w:t>
      </w:r>
      <w:r w:rsidR="005B146F" w:rsidRPr="00AD79E5">
        <w:rPr>
          <w:rFonts w:ascii="標楷體" w:eastAsia="標楷體" w:hAnsi="標楷體" w:cs="Arial"/>
          <w:sz w:val="28"/>
          <w:szCs w:val="28"/>
        </w:rPr>
        <w:t>7</w:t>
      </w:r>
      <w:r w:rsidR="005B146F" w:rsidRPr="00AD79E5">
        <w:rPr>
          <w:rFonts w:ascii="標楷體" w:eastAsia="標楷體" w:hAnsi="標楷體" w:cs="Arial" w:hint="eastAsia"/>
          <w:sz w:val="28"/>
          <w:szCs w:val="28"/>
        </w:rPr>
        <w:t>-</w:t>
      </w:r>
      <w:r w:rsidR="005B146F" w:rsidRPr="00AD79E5">
        <w:rPr>
          <w:rFonts w:ascii="標楷體" w:eastAsia="標楷體" w:hAnsi="標楷體" w:cs="Arial"/>
          <w:sz w:val="28"/>
          <w:szCs w:val="28"/>
        </w:rPr>
        <w:t>9</w:t>
      </w:r>
      <w:r w:rsidR="005B146F" w:rsidRPr="00AD79E5">
        <w:rPr>
          <w:rFonts w:ascii="標楷體" w:eastAsia="標楷體" w:hAnsi="標楷體" w:cs="Arial" w:hint="eastAsia"/>
          <w:sz w:val="28"/>
          <w:szCs w:val="28"/>
        </w:rPr>
        <w:t>年級)。</w:t>
      </w:r>
    </w:p>
    <w:p w14:paraId="59D18927" w14:textId="7EC49B6F" w:rsidR="00464286" w:rsidRPr="00DC32D9" w:rsidRDefault="00DC32D9" w:rsidP="00DC32D9">
      <w:pPr>
        <w:spacing w:line="0" w:lineRule="atLeast"/>
        <w:ind w:leftChars="100" w:left="240"/>
        <w:rPr>
          <w:rFonts w:ascii="標楷體" w:eastAsia="標楷體" w:hAnsi="標楷體" w:cs="Arial"/>
          <w:bCs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</w:t>
      </w:r>
      <w:r>
        <w:rPr>
          <w:rFonts w:ascii="Arial" w:eastAsia="標楷體" w:hAnsi="標楷體" w:cs="Arial" w:hint="eastAsia"/>
          <w:sz w:val="28"/>
          <w:szCs w:val="28"/>
        </w:rPr>
        <w:t>三</w:t>
      </w:r>
      <w:r w:rsidRPr="00DC32D9">
        <w:rPr>
          <w:rFonts w:ascii="Arial" w:eastAsia="標楷體" w:hAnsi="標楷體" w:cs="Arial" w:hint="eastAsia"/>
          <w:sz w:val="28"/>
          <w:szCs w:val="28"/>
        </w:rPr>
        <w:t>）</w:t>
      </w:r>
      <w:r w:rsidR="005B146F" w:rsidRPr="00DC32D9">
        <w:rPr>
          <w:rFonts w:ascii="標楷體" w:eastAsia="標楷體" w:hAnsi="標楷體" w:cs="Arial"/>
          <w:sz w:val="28"/>
          <w:szCs w:val="28"/>
        </w:rPr>
        <w:t>高中組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：高雄</w:t>
      </w:r>
      <w:r w:rsidR="005B146F" w:rsidRPr="00DC32D9">
        <w:rPr>
          <w:rFonts w:ascii="標楷體" w:eastAsia="標楷體" w:hAnsi="標楷體" w:cs="Arial"/>
          <w:sz w:val="28"/>
          <w:szCs w:val="28"/>
        </w:rPr>
        <w:t>市各公私立高中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、</w:t>
      </w:r>
      <w:r w:rsidR="005B146F" w:rsidRPr="00DC32D9">
        <w:rPr>
          <w:rFonts w:ascii="標楷體" w:eastAsia="標楷體" w:hAnsi="標楷體" w:cs="Arial"/>
          <w:sz w:val="28"/>
          <w:szCs w:val="28"/>
        </w:rPr>
        <w:t>高職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、</w:t>
      </w:r>
      <w:r w:rsidR="005B146F" w:rsidRPr="00DC32D9">
        <w:rPr>
          <w:rFonts w:ascii="標楷體" w:eastAsia="標楷體" w:hAnsi="標楷體" w:cs="Arial"/>
          <w:sz w:val="28"/>
          <w:szCs w:val="28"/>
        </w:rPr>
        <w:t>完全中學學生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(</w:t>
      </w:r>
      <w:r w:rsidR="005B146F" w:rsidRPr="00DC32D9">
        <w:rPr>
          <w:rFonts w:ascii="標楷體" w:eastAsia="標楷體" w:hAnsi="標楷體" w:cs="Arial"/>
          <w:sz w:val="28"/>
          <w:szCs w:val="28"/>
        </w:rPr>
        <w:t>10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-</w:t>
      </w:r>
      <w:r w:rsidR="005B146F" w:rsidRPr="00DC32D9">
        <w:rPr>
          <w:rFonts w:ascii="標楷體" w:eastAsia="標楷體" w:hAnsi="標楷體" w:cs="Arial"/>
          <w:sz w:val="28"/>
          <w:szCs w:val="28"/>
        </w:rPr>
        <w:t>12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年級)。</w:t>
      </w:r>
    </w:p>
    <w:p w14:paraId="56878684" w14:textId="77777777" w:rsidR="00464286" w:rsidRPr="00E633BE" w:rsidRDefault="00464286" w:rsidP="00C55B28">
      <w:pPr>
        <w:numPr>
          <w:ilvl w:val="0"/>
          <w:numId w:val="26"/>
        </w:numPr>
        <w:spacing w:line="0" w:lineRule="atLeast"/>
        <w:rPr>
          <w:rFonts w:ascii="標楷體" w:eastAsia="標楷體" w:hAnsi="標楷體"/>
          <w:b/>
          <w:bCs/>
          <w:sz w:val="28"/>
          <w:szCs w:val="28"/>
        </w:rPr>
      </w:pPr>
      <w:r w:rsidRPr="00E633BE">
        <w:rPr>
          <w:rFonts w:ascii="標楷體" w:eastAsia="標楷體" w:hAnsi="標楷體" w:hint="eastAsia"/>
          <w:bCs/>
          <w:sz w:val="32"/>
          <w:szCs w:val="32"/>
        </w:rPr>
        <w:t>實施內容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：</w:t>
      </w:r>
      <w:r w:rsidR="00531873" w:rsidRPr="00E633BE">
        <w:rPr>
          <w:rFonts w:ascii="標楷體" w:eastAsia="標楷體" w:hAnsi="標楷體" w:hint="eastAsia"/>
          <w:bCs/>
          <w:sz w:val="28"/>
          <w:szCs w:val="28"/>
        </w:rPr>
        <w:t>比賽辦法如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附件一。</w:t>
      </w:r>
    </w:p>
    <w:p w14:paraId="28405EA1" w14:textId="77777777" w:rsidR="00464286" w:rsidRPr="00E633BE" w:rsidRDefault="00464286" w:rsidP="00C55B28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bCs/>
          <w:sz w:val="28"/>
          <w:szCs w:val="28"/>
        </w:rPr>
      </w:pPr>
      <w:r w:rsidRPr="00E633BE">
        <w:rPr>
          <w:rFonts w:ascii="標楷體" w:eastAsia="標楷體" w:hAnsi="標楷體" w:hint="eastAsia"/>
          <w:bCs/>
          <w:sz w:val="32"/>
          <w:szCs w:val="32"/>
        </w:rPr>
        <w:t>經費需求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：</w:t>
      </w:r>
      <w:r w:rsidRPr="00E633BE">
        <w:rPr>
          <w:rFonts w:ascii="標楷體" w:eastAsia="標楷體" w:hAnsi="標楷體" w:cs="Arial"/>
          <w:bCs/>
          <w:sz w:val="28"/>
          <w:szCs w:val="28"/>
        </w:rPr>
        <w:t>由教育部專款補助</w:t>
      </w:r>
      <w:r w:rsidR="00FD7274" w:rsidRPr="00E633BE">
        <w:rPr>
          <w:rFonts w:ascii="標楷體" w:eastAsia="標楷體" w:hAnsi="標楷體" w:cs="Arial" w:hint="eastAsia"/>
          <w:bCs/>
          <w:sz w:val="28"/>
          <w:szCs w:val="28"/>
        </w:rPr>
        <w:t>，</w:t>
      </w:r>
      <w:r w:rsidR="00FD7274" w:rsidRPr="00E633BE">
        <w:rPr>
          <w:rFonts w:ascii="標楷體" w:eastAsia="標楷體" w:hAnsi="標楷體" w:cs="Arial"/>
          <w:bCs/>
          <w:sz w:val="28"/>
          <w:szCs w:val="28"/>
        </w:rPr>
        <w:t>經費預算表如附件二</w:t>
      </w:r>
      <w:r w:rsidRPr="00E633BE">
        <w:rPr>
          <w:rFonts w:ascii="標楷體" w:eastAsia="標楷體" w:hAnsi="標楷體" w:cs="Arial" w:hint="eastAsia"/>
          <w:bCs/>
          <w:sz w:val="28"/>
          <w:szCs w:val="28"/>
        </w:rPr>
        <w:t>。</w:t>
      </w:r>
    </w:p>
    <w:p w14:paraId="131FE8A0" w14:textId="77777777" w:rsidR="00DC32D9" w:rsidRDefault="00464286" w:rsidP="00DC32D9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bCs/>
          <w:sz w:val="28"/>
          <w:szCs w:val="28"/>
        </w:rPr>
      </w:pPr>
      <w:r w:rsidRPr="00E633BE">
        <w:rPr>
          <w:rFonts w:ascii="標楷體" w:eastAsia="標楷體" w:hAnsi="標楷體" w:hint="eastAsia"/>
          <w:bCs/>
          <w:sz w:val="32"/>
          <w:szCs w:val="32"/>
        </w:rPr>
        <w:t>預期效益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：</w:t>
      </w:r>
    </w:p>
    <w:p w14:paraId="3526F89D" w14:textId="6BD2DAC7" w:rsidR="00464286" w:rsidRPr="00DC32D9" w:rsidRDefault="00464286" w:rsidP="00DC32D9">
      <w:pPr>
        <w:spacing w:line="0" w:lineRule="atLeast"/>
        <w:ind w:leftChars="100" w:left="240"/>
        <w:rPr>
          <w:rFonts w:ascii="標楷體" w:eastAsia="標楷體" w:hAnsi="標楷體" w:cs="Arial"/>
          <w:bCs/>
          <w:sz w:val="28"/>
          <w:szCs w:val="28"/>
        </w:rPr>
      </w:pPr>
      <w:r w:rsidRPr="00DC32D9">
        <w:rPr>
          <w:rFonts w:ascii="標楷體" w:eastAsia="標楷體" w:hAnsi="標楷體" w:cs="Arial" w:hint="eastAsia"/>
          <w:bCs/>
          <w:sz w:val="28"/>
          <w:szCs w:val="28"/>
        </w:rPr>
        <w:t>（一）增進</w:t>
      </w:r>
      <w:r w:rsidR="005B146F" w:rsidRPr="00DC32D9">
        <w:rPr>
          <w:rFonts w:ascii="標楷體" w:eastAsia="標楷體" w:hAnsi="標楷體" w:cs="Arial" w:hint="eastAsia"/>
          <w:bCs/>
          <w:sz w:val="28"/>
          <w:szCs w:val="28"/>
        </w:rPr>
        <w:t>各校推動品德教育效能</w:t>
      </w:r>
      <w:r w:rsidRPr="00DC32D9">
        <w:rPr>
          <w:rFonts w:ascii="標楷體" w:eastAsia="標楷體" w:hAnsi="標楷體" w:cs="Arial" w:hint="eastAsia"/>
          <w:bCs/>
          <w:sz w:val="28"/>
          <w:szCs w:val="28"/>
        </w:rPr>
        <w:t>並具體參與品德教學活動與經驗交流。</w:t>
      </w:r>
    </w:p>
    <w:p w14:paraId="331C6AB7" w14:textId="77777777" w:rsidR="00464286" w:rsidRPr="00E633BE" w:rsidRDefault="00464286" w:rsidP="00DC32D9">
      <w:pPr>
        <w:spacing w:line="0" w:lineRule="atLeast"/>
        <w:ind w:leftChars="106" w:left="990" w:hangingChars="263" w:hanging="736"/>
        <w:rPr>
          <w:rFonts w:ascii="標楷體" w:eastAsia="標楷體" w:hAnsi="標楷體" w:cs="Arial"/>
          <w:bCs/>
          <w:sz w:val="28"/>
          <w:szCs w:val="28"/>
        </w:rPr>
      </w:pPr>
      <w:r w:rsidRPr="00E633BE">
        <w:rPr>
          <w:rFonts w:ascii="標楷體" w:eastAsia="標楷體" w:hAnsi="標楷體" w:cs="Arial" w:hint="eastAsia"/>
          <w:bCs/>
          <w:sz w:val="28"/>
          <w:szCs w:val="28"/>
        </w:rPr>
        <w:t>（二）將研習活動製成光碟發放各校，並上傳品德教育資源中心網站俾供瀏覽。</w:t>
      </w:r>
    </w:p>
    <w:p w14:paraId="6436B37D" w14:textId="77777777" w:rsidR="006B2BDE" w:rsidRPr="00E633BE" w:rsidRDefault="006B2BDE">
      <w:pPr>
        <w:widowControl/>
        <w:rPr>
          <w:rFonts w:ascii="標楷體" w:eastAsia="標楷體" w:hAnsi="標楷體"/>
          <w:b/>
          <w:bCs/>
          <w:sz w:val="28"/>
          <w:szCs w:val="28"/>
        </w:rPr>
      </w:pPr>
      <w:r w:rsidRPr="00E633BE">
        <w:rPr>
          <w:rFonts w:ascii="標楷體" w:eastAsia="標楷體" w:hAnsi="標楷體"/>
          <w:b/>
          <w:bCs/>
          <w:sz w:val="28"/>
          <w:szCs w:val="28"/>
        </w:rPr>
        <w:br w:type="page"/>
      </w:r>
    </w:p>
    <w:p w14:paraId="2190A76A" w14:textId="77777777" w:rsidR="00464286" w:rsidRPr="00E633BE" w:rsidRDefault="00464286" w:rsidP="00C55B28">
      <w:pPr>
        <w:spacing w:line="0" w:lineRule="atLeast"/>
        <w:rPr>
          <w:rFonts w:ascii="標楷體" w:eastAsia="標楷體" w:hAnsi="標楷體"/>
          <w:bCs/>
        </w:rPr>
      </w:pPr>
      <w:r w:rsidRPr="00E633BE">
        <w:rPr>
          <w:rFonts w:ascii="標楷體" w:eastAsia="標楷體" w:hAnsi="標楷體" w:hint="eastAsia"/>
          <w:b/>
          <w:bCs/>
        </w:rPr>
        <w:lastRenderedPageBreak/>
        <w:t>【</w:t>
      </w:r>
      <w:r w:rsidRPr="00E633BE">
        <w:rPr>
          <w:rFonts w:ascii="標楷體" w:eastAsia="標楷體" w:hAnsi="標楷體" w:hint="eastAsia"/>
          <w:bCs/>
        </w:rPr>
        <w:t>附件</w:t>
      </w:r>
      <w:r w:rsidR="00E322A1" w:rsidRPr="00E633BE">
        <w:rPr>
          <w:rFonts w:ascii="標楷體" w:eastAsia="標楷體" w:hAnsi="標楷體" w:hint="eastAsia"/>
          <w:bCs/>
        </w:rPr>
        <w:t>一</w:t>
      </w:r>
      <w:r w:rsidRPr="00E633BE">
        <w:rPr>
          <w:rFonts w:ascii="標楷體" w:eastAsia="標楷體" w:hAnsi="標楷體" w:hint="eastAsia"/>
          <w:b/>
          <w:bCs/>
        </w:rPr>
        <w:t>】</w:t>
      </w:r>
    </w:p>
    <w:p w14:paraId="457361A7" w14:textId="77777777" w:rsidR="00464286" w:rsidRPr="00E633BE" w:rsidRDefault="00464286" w:rsidP="00C55B28">
      <w:pPr>
        <w:spacing w:line="0" w:lineRule="atLeast"/>
        <w:jc w:val="center"/>
        <w:rPr>
          <w:rFonts w:ascii="標楷體" w:eastAsia="標楷體" w:hAnsi="標楷體" w:cs="Arial"/>
          <w:sz w:val="36"/>
          <w:szCs w:val="36"/>
        </w:rPr>
      </w:pPr>
      <w:r w:rsidRPr="00E633BE">
        <w:rPr>
          <w:rFonts w:ascii="標楷體" w:eastAsia="標楷體" w:hAnsi="標楷體" w:cs="Arial"/>
          <w:sz w:val="36"/>
          <w:szCs w:val="36"/>
        </w:rPr>
        <w:t>高雄市</w:t>
      </w:r>
      <w:r w:rsidRPr="00E633BE">
        <w:rPr>
          <w:rFonts w:ascii="標楷體" w:eastAsia="標楷體" w:hAnsi="標楷體" w:cs="Arial" w:hint="eastAsia"/>
          <w:sz w:val="36"/>
          <w:szCs w:val="36"/>
        </w:rPr>
        <w:t>1</w:t>
      </w:r>
      <w:r w:rsidR="00110637" w:rsidRPr="00E633BE">
        <w:rPr>
          <w:rFonts w:ascii="標楷體" w:eastAsia="標楷體" w:hAnsi="標楷體" w:cs="Arial"/>
          <w:sz w:val="36"/>
          <w:szCs w:val="36"/>
        </w:rPr>
        <w:t>1</w:t>
      </w:r>
      <w:r w:rsidR="007C175D" w:rsidRPr="00E633BE">
        <w:rPr>
          <w:rFonts w:ascii="標楷體" w:eastAsia="標楷體" w:hAnsi="標楷體" w:cs="Arial"/>
          <w:sz w:val="36"/>
          <w:szCs w:val="36"/>
        </w:rPr>
        <w:t>3</w:t>
      </w:r>
      <w:r w:rsidRPr="00E633BE">
        <w:rPr>
          <w:rFonts w:ascii="標楷體" w:eastAsia="標楷體" w:hAnsi="標楷體" w:cs="Arial"/>
          <w:sz w:val="36"/>
          <w:szCs w:val="36"/>
        </w:rPr>
        <w:t>年度「友善校園」學生事務與輔導工作</w:t>
      </w:r>
    </w:p>
    <w:p w14:paraId="76761CD4" w14:textId="77777777" w:rsidR="006B2BDE" w:rsidRPr="00E633BE" w:rsidRDefault="007C175D" w:rsidP="006B2BDE">
      <w:pPr>
        <w:spacing w:line="0" w:lineRule="atLeast"/>
        <w:jc w:val="center"/>
        <w:rPr>
          <w:rFonts w:ascii="標楷體" w:eastAsia="標楷體" w:hAnsi="標楷體" w:cs="Arial"/>
          <w:sz w:val="36"/>
          <w:szCs w:val="36"/>
        </w:rPr>
      </w:pPr>
      <w:r w:rsidRPr="00E633BE">
        <w:rPr>
          <w:rFonts w:ascii="標楷體" w:eastAsia="標楷體" w:hAnsi="標楷體" w:cs="Arial"/>
          <w:sz w:val="36"/>
          <w:szCs w:val="36"/>
        </w:rPr>
        <w:t>辦理</w:t>
      </w:r>
      <w:r w:rsidR="00464286" w:rsidRPr="00E633BE">
        <w:rPr>
          <w:rFonts w:ascii="標楷體" w:eastAsia="標楷體" w:hAnsi="標楷體" w:cs="Arial"/>
          <w:sz w:val="36"/>
          <w:szCs w:val="36"/>
        </w:rPr>
        <w:t>品德教育</w:t>
      </w:r>
      <w:r w:rsidR="006B2BDE" w:rsidRPr="00E633BE">
        <w:rPr>
          <w:rFonts w:ascii="標楷體" w:eastAsia="標楷體" w:hAnsi="標楷體" w:cs="Arial"/>
          <w:sz w:val="36"/>
          <w:szCs w:val="36"/>
        </w:rPr>
        <w:t>標語</w:t>
      </w:r>
      <w:r w:rsidR="00D60A9B" w:rsidRPr="00E633BE">
        <w:rPr>
          <w:rFonts w:ascii="標楷體" w:eastAsia="標楷體" w:hAnsi="標楷體" w:cs="Arial"/>
          <w:sz w:val="36"/>
          <w:szCs w:val="36"/>
        </w:rPr>
        <w:t>徵</w:t>
      </w:r>
      <w:r w:rsidR="006B2BDE" w:rsidRPr="00E633BE">
        <w:rPr>
          <w:rFonts w:ascii="標楷體" w:eastAsia="標楷體" w:hAnsi="標楷體" w:cs="Arial"/>
          <w:sz w:val="36"/>
          <w:szCs w:val="36"/>
        </w:rPr>
        <w:t>選比賽要點</w:t>
      </w:r>
    </w:p>
    <w:p w14:paraId="2C3CF710" w14:textId="77777777" w:rsidR="006B2BDE" w:rsidRPr="007B193C" w:rsidRDefault="006B2BDE" w:rsidP="006B2BDE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 w:hint="eastAsia"/>
          <w:bCs/>
          <w:sz w:val="32"/>
          <w:szCs w:val="32"/>
        </w:rPr>
        <w:t>比賽宗旨：</w:t>
      </w:r>
    </w:p>
    <w:p w14:paraId="39DEF901" w14:textId="77777777" w:rsidR="006B2BDE" w:rsidRPr="007B193C" w:rsidRDefault="006B2BDE" w:rsidP="006B2BDE">
      <w:pPr>
        <w:pStyle w:val="a4"/>
        <w:numPr>
          <w:ilvl w:val="0"/>
          <w:numId w:val="31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 w:hint="eastAsia"/>
          <w:bCs/>
          <w:sz w:val="28"/>
          <w:szCs w:val="28"/>
        </w:rPr>
        <w:t>提升學校推動品德教育效能。</w:t>
      </w:r>
    </w:p>
    <w:p w14:paraId="3A036D30" w14:textId="77777777" w:rsidR="006B2BDE" w:rsidRPr="007B193C" w:rsidRDefault="006B2BDE" w:rsidP="006B2BDE">
      <w:pPr>
        <w:pStyle w:val="a4"/>
        <w:numPr>
          <w:ilvl w:val="0"/>
          <w:numId w:val="31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 w:hint="eastAsia"/>
          <w:bCs/>
          <w:sz w:val="28"/>
          <w:szCs w:val="28"/>
        </w:rPr>
        <w:t>促進校際推動品德教育經驗交流與心得分享。</w:t>
      </w:r>
    </w:p>
    <w:p w14:paraId="30808B67" w14:textId="77777777" w:rsidR="006B2BDE" w:rsidRPr="00E633BE" w:rsidRDefault="006B2BDE" w:rsidP="006B2BDE">
      <w:pPr>
        <w:pStyle w:val="a4"/>
        <w:numPr>
          <w:ilvl w:val="0"/>
          <w:numId w:val="31"/>
        </w:numPr>
        <w:spacing w:line="0" w:lineRule="atLeast"/>
        <w:ind w:leftChars="0" w:left="1701"/>
        <w:rPr>
          <w:rFonts w:ascii="標楷體" w:eastAsia="標楷體" w:hAnsi="標楷體"/>
          <w:bCs/>
          <w:szCs w:val="24"/>
        </w:rPr>
      </w:pPr>
      <w:r w:rsidRPr="007B193C">
        <w:rPr>
          <w:rFonts w:ascii="標楷體" w:eastAsia="標楷體" w:hAnsi="標楷體" w:hint="eastAsia"/>
          <w:bCs/>
          <w:sz w:val="28"/>
          <w:szCs w:val="28"/>
        </w:rPr>
        <w:t>培養學生實踐品德能力落實品德教育。</w:t>
      </w:r>
    </w:p>
    <w:p w14:paraId="4E70B467" w14:textId="77777777" w:rsidR="006B2BDE" w:rsidRPr="007B193C" w:rsidRDefault="006B2BDE" w:rsidP="006B2BDE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/>
          <w:bCs/>
          <w:sz w:val="32"/>
          <w:szCs w:val="32"/>
        </w:rPr>
        <w:t>參賽對象</w:t>
      </w:r>
      <w:r w:rsidRPr="007B193C">
        <w:rPr>
          <w:rFonts w:ascii="標楷體" w:eastAsia="標楷體" w:hAnsi="標楷體" w:hint="eastAsia"/>
          <w:bCs/>
          <w:sz w:val="32"/>
          <w:szCs w:val="32"/>
        </w:rPr>
        <w:t>：</w:t>
      </w:r>
    </w:p>
    <w:p w14:paraId="54C59FEB" w14:textId="77777777" w:rsidR="006B2BDE" w:rsidRPr="007B193C" w:rsidRDefault="006B2BDE" w:rsidP="006B2BDE">
      <w:pPr>
        <w:pStyle w:val="a4"/>
        <w:numPr>
          <w:ilvl w:val="0"/>
          <w:numId w:val="32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 w:hint="eastAsia"/>
          <w:bCs/>
          <w:sz w:val="28"/>
          <w:szCs w:val="28"/>
        </w:rPr>
        <w:t>國小組：高雄</w:t>
      </w:r>
      <w:r w:rsidRPr="007B193C">
        <w:rPr>
          <w:rFonts w:ascii="標楷體" w:eastAsia="標楷體" w:hAnsi="標楷體"/>
          <w:bCs/>
          <w:sz w:val="28"/>
          <w:szCs w:val="28"/>
        </w:rPr>
        <w:t>市各公私立國小學生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(1-</w:t>
      </w:r>
      <w:r w:rsidRPr="007B193C">
        <w:rPr>
          <w:rFonts w:ascii="標楷體" w:eastAsia="標楷體" w:hAnsi="標楷體"/>
          <w:bCs/>
          <w:sz w:val="28"/>
          <w:szCs w:val="28"/>
        </w:rPr>
        <w:t>6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年級)。</w:t>
      </w:r>
    </w:p>
    <w:p w14:paraId="3C94E5AB" w14:textId="77777777" w:rsidR="006B2BDE" w:rsidRPr="007B193C" w:rsidRDefault="006B2BDE" w:rsidP="006B2BDE">
      <w:pPr>
        <w:pStyle w:val="a4"/>
        <w:numPr>
          <w:ilvl w:val="0"/>
          <w:numId w:val="32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國中組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：高雄</w:t>
      </w:r>
      <w:r w:rsidRPr="007B193C">
        <w:rPr>
          <w:rFonts w:ascii="標楷體" w:eastAsia="標楷體" w:hAnsi="標楷體"/>
          <w:bCs/>
          <w:sz w:val="28"/>
          <w:szCs w:val="28"/>
        </w:rPr>
        <w:t>市各公私立國中學生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(</w:t>
      </w:r>
      <w:r w:rsidRPr="007B193C">
        <w:rPr>
          <w:rFonts w:ascii="標楷體" w:eastAsia="標楷體" w:hAnsi="標楷體"/>
          <w:bCs/>
          <w:sz w:val="28"/>
          <w:szCs w:val="28"/>
        </w:rPr>
        <w:t>7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-</w:t>
      </w:r>
      <w:r w:rsidRPr="007B193C">
        <w:rPr>
          <w:rFonts w:ascii="標楷體" w:eastAsia="標楷體" w:hAnsi="標楷體"/>
          <w:bCs/>
          <w:sz w:val="28"/>
          <w:szCs w:val="28"/>
        </w:rPr>
        <w:t>9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年級)。</w:t>
      </w:r>
    </w:p>
    <w:p w14:paraId="373BAF28" w14:textId="77777777" w:rsidR="006B2BDE" w:rsidRPr="007B193C" w:rsidRDefault="006B2BDE" w:rsidP="006B2BDE">
      <w:pPr>
        <w:pStyle w:val="a4"/>
        <w:numPr>
          <w:ilvl w:val="0"/>
          <w:numId w:val="32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高中組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：高雄</w:t>
      </w:r>
      <w:r w:rsidRPr="007B193C">
        <w:rPr>
          <w:rFonts w:ascii="標楷體" w:eastAsia="標楷體" w:hAnsi="標楷體"/>
          <w:bCs/>
          <w:sz w:val="28"/>
          <w:szCs w:val="28"/>
        </w:rPr>
        <w:t>市各公私立高中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、</w:t>
      </w:r>
      <w:r w:rsidRPr="007B193C">
        <w:rPr>
          <w:rFonts w:ascii="標楷體" w:eastAsia="標楷體" w:hAnsi="標楷體"/>
          <w:bCs/>
          <w:sz w:val="28"/>
          <w:szCs w:val="28"/>
        </w:rPr>
        <w:t>高職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、</w:t>
      </w:r>
      <w:r w:rsidRPr="007B193C">
        <w:rPr>
          <w:rFonts w:ascii="標楷體" w:eastAsia="標楷體" w:hAnsi="標楷體"/>
          <w:bCs/>
          <w:sz w:val="28"/>
          <w:szCs w:val="28"/>
        </w:rPr>
        <w:t>完全中學學生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(</w:t>
      </w:r>
      <w:r w:rsidRPr="007B193C">
        <w:rPr>
          <w:rFonts w:ascii="標楷體" w:eastAsia="標楷體" w:hAnsi="標楷體"/>
          <w:bCs/>
          <w:sz w:val="28"/>
          <w:szCs w:val="28"/>
        </w:rPr>
        <w:t>10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-</w:t>
      </w:r>
      <w:r w:rsidRPr="007B193C">
        <w:rPr>
          <w:rFonts w:ascii="標楷體" w:eastAsia="標楷體" w:hAnsi="標楷體"/>
          <w:bCs/>
          <w:sz w:val="28"/>
          <w:szCs w:val="28"/>
        </w:rPr>
        <w:t>12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年級)。</w:t>
      </w:r>
    </w:p>
    <w:p w14:paraId="07BB69CD" w14:textId="77777777" w:rsidR="006B2BDE" w:rsidRPr="007B193C" w:rsidRDefault="006B2BDE" w:rsidP="006B2BDE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 w:hint="eastAsia"/>
          <w:bCs/>
          <w:sz w:val="32"/>
          <w:szCs w:val="32"/>
        </w:rPr>
        <w:t>投稿辦法：</w:t>
      </w:r>
    </w:p>
    <w:p w14:paraId="3BD68FE6" w14:textId="77777777" w:rsidR="00892C44" w:rsidRPr="007B193C" w:rsidRDefault="006B2BDE" w:rsidP="00892C44">
      <w:pPr>
        <w:pStyle w:val="a4"/>
        <w:numPr>
          <w:ilvl w:val="0"/>
          <w:numId w:val="33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請針對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「推廣</w:t>
      </w:r>
      <w:r w:rsidRPr="007B193C">
        <w:rPr>
          <w:rFonts w:ascii="標楷體" w:eastAsia="標楷體" w:hAnsi="標楷體"/>
          <w:bCs/>
          <w:sz w:val="28"/>
          <w:szCs w:val="28"/>
        </w:rPr>
        <w:t>品德教育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」</w:t>
      </w:r>
      <w:r w:rsidRPr="007B193C">
        <w:rPr>
          <w:rFonts w:ascii="標楷體" w:eastAsia="標楷體" w:hAnsi="標楷體"/>
          <w:bCs/>
          <w:sz w:val="28"/>
          <w:szCs w:val="28"/>
        </w:rPr>
        <w:t>主題，自由發想創作以</w:t>
      </w:r>
      <w:r w:rsidR="007C175D" w:rsidRPr="007B193C">
        <w:rPr>
          <w:rFonts w:ascii="標楷體" w:eastAsia="標楷體" w:hAnsi="標楷體"/>
          <w:sz w:val="28"/>
          <w:szCs w:val="28"/>
        </w:rPr>
        <w:t>20</w:t>
      </w:r>
      <w:r w:rsidRPr="007B193C">
        <w:rPr>
          <w:rFonts w:ascii="標楷體" w:eastAsia="標楷體" w:hAnsi="標楷體"/>
          <w:sz w:val="28"/>
          <w:szCs w:val="28"/>
        </w:rPr>
        <w:t>字內</w:t>
      </w:r>
      <w:r w:rsidRPr="007B193C">
        <w:rPr>
          <w:rFonts w:ascii="標楷體" w:eastAsia="標楷體" w:hAnsi="標楷體"/>
          <w:bCs/>
          <w:sz w:val="28"/>
          <w:szCs w:val="28"/>
        </w:rPr>
        <w:t>為限</w:t>
      </w:r>
      <w:r w:rsidR="00A83A9B" w:rsidRPr="007B193C">
        <w:rPr>
          <w:rFonts w:ascii="標楷體" w:eastAsia="標楷體" w:hAnsi="標楷體" w:hint="eastAsia"/>
          <w:bCs/>
          <w:sz w:val="28"/>
          <w:szCs w:val="28"/>
        </w:rPr>
        <w:t>(不含標點)</w:t>
      </w:r>
      <w:r w:rsidRPr="007B193C">
        <w:rPr>
          <w:rFonts w:ascii="標楷體" w:eastAsia="標楷體" w:hAnsi="標楷體"/>
          <w:bCs/>
          <w:sz w:val="28"/>
          <w:szCs w:val="28"/>
        </w:rPr>
        <w:t>之標語。</w:t>
      </w:r>
    </w:p>
    <w:p w14:paraId="315B4DC3" w14:textId="3EA6E279" w:rsidR="006B2BDE" w:rsidRPr="007B193C" w:rsidRDefault="006B2BDE" w:rsidP="00892C44">
      <w:pPr>
        <w:pStyle w:val="a4"/>
        <w:numPr>
          <w:ilvl w:val="0"/>
          <w:numId w:val="33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請填寫</w:t>
      </w:r>
      <w:r w:rsidR="00E764B0" w:rsidRPr="007B193C">
        <w:rPr>
          <w:rFonts w:ascii="標楷體" w:eastAsia="標楷體" w:hAnsi="標楷體"/>
          <w:bCs/>
          <w:sz w:val="28"/>
          <w:szCs w:val="28"/>
        </w:rPr>
        <w:t>下列</w:t>
      </w:r>
      <w:r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報名表</w:t>
      </w:r>
      <w:r w:rsidR="0087488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(附件</w:t>
      </w:r>
      <w:r w:rsidR="00006E3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一-1</w:t>
      </w:r>
      <w:r w:rsidR="0087488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)</w:t>
      </w:r>
      <w:r w:rsidRPr="007B193C">
        <w:rPr>
          <w:rFonts w:ascii="標楷體" w:eastAsia="標楷體" w:hAnsi="標楷體"/>
          <w:bCs/>
          <w:sz w:val="28"/>
          <w:szCs w:val="28"/>
        </w:rPr>
        <w:t>（含參賽資料及創意標語作品）</w:t>
      </w:r>
      <w:r w:rsidR="00874885" w:rsidRPr="007B193C">
        <w:rPr>
          <w:rFonts w:ascii="標楷體" w:eastAsia="標楷體" w:hAnsi="標楷體"/>
          <w:bCs/>
          <w:sz w:val="28"/>
          <w:szCs w:val="28"/>
        </w:rPr>
        <w:t>及</w:t>
      </w:r>
      <w:r w:rsidR="00874885"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授權書</w:t>
      </w:r>
      <w:r w:rsidR="0087488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(附件</w:t>
      </w:r>
      <w:r w:rsidR="00F10094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一</w:t>
      </w:r>
      <w:r w:rsidR="00006E3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-2</w:t>
      </w:r>
      <w:r w:rsidR="0087488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)</w:t>
      </w:r>
      <w:r w:rsidR="00874885" w:rsidRPr="007B193C">
        <w:rPr>
          <w:rFonts w:ascii="標楷體" w:eastAsia="標楷體" w:hAnsi="標楷體" w:hint="eastAsia"/>
          <w:bCs/>
          <w:sz w:val="28"/>
          <w:szCs w:val="28"/>
        </w:rPr>
        <w:t>，</w:t>
      </w:r>
      <w:r w:rsidR="00874885" w:rsidRPr="007B193C">
        <w:rPr>
          <w:rFonts w:ascii="標楷體" w:eastAsia="標楷體" w:hAnsi="標楷體"/>
          <w:b/>
          <w:bCs/>
          <w:sz w:val="28"/>
          <w:szCs w:val="28"/>
        </w:rPr>
        <w:t>兩張裝訂成一份</w:t>
      </w:r>
      <w:r w:rsidR="00874885" w:rsidRPr="007B193C">
        <w:rPr>
          <w:rFonts w:ascii="標楷體" w:eastAsia="標楷體" w:hAnsi="標楷體" w:hint="eastAsia"/>
          <w:bCs/>
          <w:sz w:val="28"/>
          <w:szCs w:val="28"/>
        </w:rPr>
        <w:t>，</w:t>
      </w:r>
      <w:r w:rsidR="00874885" w:rsidRPr="007B193C">
        <w:rPr>
          <w:rFonts w:ascii="標楷體" w:eastAsia="標楷體" w:hAnsi="標楷體"/>
          <w:bCs/>
          <w:sz w:val="28"/>
          <w:szCs w:val="28"/>
        </w:rPr>
        <w:t>備份請自存</w:t>
      </w:r>
      <w:r w:rsidR="00892C44" w:rsidRPr="007B193C">
        <w:rPr>
          <w:rFonts w:ascii="標楷體" w:eastAsia="標楷體" w:hAnsi="標楷體" w:hint="eastAsia"/>
          <w:bCs/>
          <w:sz w:val="28"/>
          <w:szCs w:val="28"/>
        </w:rPr>
        <w:t>。</w:t>
      </w:r>
    </w:p>
    <w:p w14:paraId="16C2F833" w14:textId="77777777" w:rsidR="00892C44" w:rsidRPr="007B193C" w:rsidRDefault="006B2BDE" w:rsidP="00892C44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/>
          <w:bCs/>
          <w:sz w:val="32"/>
          <w:szCs w:val="32"/>
        </w:rPr>
        <w:t>活動期程</w:t>
      </w:r>
    </w:p>
    <w:p w14:paraId="50B88582" w14:textId="60B408AE" w:rsidR="00892C44" w:rsidRPr="007B193C" w:rsidRDefault="006B2BDE" w:rsidP="00892C44">
      <w:pPr>
        <w:pStyle w:val="a4"/>
        <w:numPr>
          <w:ilvl w:val="0"/>
          <w:numId w:val="34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投稿日期</w:t>
      </w:r>
      <w:r w:rsidR="00892C44" w:rsidRPr="007B193C">
        <w:rPr>
          <w:rFonts w:ascii="標楷體" w:eastAsia="標楷體" w:hAnsi="標楷體" w:hint="eastAsia"/>
          <w:bCs/>
          <w:sz w:val="28"/>
          <w:szCs w:val="28"/>
        </w:rPr>
        <w:t>：</w:t>
      </w:r>
      <w:r w:rsidR="00D9014E">
        <w:rPr>
          <w:rFonts w:ascii="標楷體" w:eastAsia="標楷體" w:hAnsi="標楷體" w:hint="eastAsia"/>
          <w:bCs/>
          <w:sz w:val="28"/>
          <w:szCs w:val="28"/>
        </w:rPr>
        <w:t>即日起至113年10月17日(星期四)止。</w:t>
      </w:r>
    </w:p>
    <w:p w14:paraId="51E6A2EB" w14:textId="77777777" w:rsidR="00892C44" w:rsidRPr="007B193C" w:rsidRDefault="006B2BDE" w:rsidP="00892C44">
      <w:pPr>
        <w:pStyle w:val="a4"/>
        <w:numPr>
          <w:ilvl w:val="0"/>
          <w:numId w:val="34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得獎結果公布</w:t>
      </w:r>
      <w:r w:rsidR="00892C44" w:rsidRPr="007B193C">
        <w:rPr>
          <w:rFonts w:ascii="標楷體" w:eastAsia="標楷體" w:hAnsi="標楷體" w:hint="eastAsia"/>
          <w:bCs/>
          <w:sz w:val="28"/>
          <w:szCs w:val="28"/>
        </w:rPr>
        <w:t>：</w:t>
      </w:r>
      <w:r w:rsidRPr="007B193C">
        <w:rPr>
          <w:rFonts w:ascii="標楷體" w:eastAsia="標楷體" w:hAnsi="標楷體"/>
          <w:sz w:val="28"/>
          <w:szCs w:val="28"/>
        </w:rPr>
        <w:t>11</w:t>
      </w:r>
      <w:r w:rsidR="000E0BE0" w:rsidRPr="007B193C">
        <w:rPr>
          <w:rFonts w:ascii="標楷體" w:eastAsia="標楷體" w:hAnsi="標楷體"/>
          <w:sz w:val="28"/>
          <w:szCs w:val="28"/>
        </w:rPr>
        <w:t>3</w:t>
      </w:r>
      <w:r w:rsidRPr="007B193C">
        <w:rPr>
          <w:rFonts w:ascii="標楷體" w:eastAsia="標楷體" w:hAnsi="標楷體"/>
          <w:sz w:val="28"/>
          <w:szCs w:val="28"/>
        </w:rPr>
        <w:t>年</w:t>
      </w:r>
      <w:r w:rsidR="00E764B0" w:rsidRPr="007B193C">
        <w:rPr>
          <w:rFonts w:ascii="標楷體" w:eastAsia="標楷體" w:hAnsi="標楷體"/>
          <w:sz w:val="28"/>
          <w:szCs w:val="28"/>
        </w:rPr>
        <w:t>11</w:t>
      </w:r>
      <w:r w:rsidRPr="007B193C">
        <w:rPr>
          <w:rFonts w:ascii="標楷體" w:eastAsia="標楷體" w:hAnsi="標楷體"/>
          <w:sz w:val="28"/>
          <w:szCs w:val="28"/>
        </w:rPr>
        <w:t>月</w:t>
      </w:r>
      <w:r w:rsidR="000E0BE0" w:rsidRPr="007B193C">
        <w:rPr>
          <w:rFonts w:ascii="標楷體" w:eastAsia="標楷體" w:hAnsi="標楷體"/>
          <w:sz w:val="28"/>
          <w:szCs w:val="28"/>
        </w:rPr>
        <w:t>7</w:t>
      </w:r>
      <w:r w:rsidRPr="007B193C">
        <w:rPr>
          <w:rFonts w:ascii="標楷體" w:eastAsia="標楷體" w:hAnsi="標楷體"/>
          <w:sz w:val="28"/>
          <w:szCs w:val="28"/>
        </w:rPr>
        <w:t>日</w:t>
      </w:r>
      <w:r w:rsidRPr="007B193C">
        <w:rPr>
          <w:rFonts w:ascii="標楷體" w:eastAsia="標楷體" w:hAnsi="標楷體"/>
          <w:bCs/>
          <w:sz w:val="28"/>
          <w:szCs w:val="28"/>
        </w:rPr>
        <w:t>（星期</w:t>
      </w:r>
      <w:r w:rsidR="00E764B0" w:rsidRPr="007B193C">
        <w:rPr>
          <w:rFonts w:ascii="標楷體" w:eastAsia="標楷體" w:hAnsi="標楷體"/>
          <w:bCs/>
          <w:sz w:val="28"/>
          <w:szCs w:val="28"/>
        </w:rPr>
        <w:t>四</w:t>
      </w:r>
      <w:r w:rsidRPr="007B193C">
        <w:rPr>
          <w:rFonts w:ascii="標楷體" w:eastAsia="標楷體" w:hAnsi="標楷體"/>
          <w:bCs/>
          <w:sz w:val="28"/>
          <w:szCs w:val="28"/>
        </w:rPr>
        <w:t>）以</w:t>
      </w:r>
      <w:r w:rsidR="00E764B0" w:rsidRPr="007B193C">
        <w:rPr>
          <w:rFonts w:ascii="標楷體" w:eastAsia="標楷體" w:hAnsi="標楷體"/>
          <w:bCs/>
          <w:sz w:val="28"/>
          <w:szCs w:val="28"/>
        </w:rPr>
        <w:t>公文</w:t>
      </w:r>
      <w:r w:rsidRPr="007B193C">
        <w:rPr>
          <w:rFonts w:ascii="標楷體" w:eastAsia="標楷體" w:hAnsi="標楷體"/>
          <w:sz w:val="28"/>
          <w:szCs w:val="28"/>
        </w:rPr>
        <w:t>通知</w:t>
      </w:r>
      <w:r w:rsidRPr="007B193C">
        <w:rPr>
          <w:rFonts w:ascii="標楷體" w:eastAsia="標楷體" w:hAnsi="標楷體"/>
          <w:bCs/>
          <w:sz w:val="28"/>
          <w:szCs w:val="28"/>
        </w:rPr>
        <w:t>得獎者</w:t>
      </w:r>
      <w:r w:rsidR="00892C44" w:rsidRPr="007B193C">
        <w:rPr>
          <w:rFonts w:ascii="標楷體" w:eastAsia="標楷體" w:hAnsi="標楷體" w:hint="eastAsia"/>
          <w:bCs/>
          <w:sz w:val="28"/>
          <w:szCs w:val="28"/>
        </w:rPr>
        <w:t>。</w:t>
      </w:r>
    </w:p>
    <w:p w14:paraId="1804F148" w14:textId="77777777" w:rsidR="006B2BDE" w:rsidRPr="007B193C" w:rsidRDefault="006B2BDE" w:rsidP="00892C44">
      <w:pPr>
        <w:pStyle w:val="a4"/>
        <w:numPr>
          <w:ilvl w:val="0"/>
          <w:numId w:val="34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領獎</w:t>
      </w:r>
      <w:r w:rsidR="00892C44" w:rsidRPr="007B193C">
        <w:rPr>
          <w:rFonts w:ascii="標楷體" w:eastAsia="標楷體" w:hAnsi="標楷體" w:hint="eastAsia"/>
          <w:bCs/>
          <w:sz w:val="28"/>
          <w:szCs w:val="28"/>
        </w:rPr>
        <w:t>：</w:t>
      </w:r>
      <w:r w:rsidRPr="007B193C">
        <w:rPr>
          <w:rFonts w:ascii="標楷體" w:eastAsia="標楷體" w:hAnsi="標楷體"/>
          <w:sz w:val="28"/>
          <w:szCs w:val="28"/>
        </w:rPr>
        <w:t>11</w:t>
      </w:r>
      <w:r w:rsidR="000E0BE0" w:rsidRPr="007B193C">
        <w:rPr>
          <w:rFonts w:ascii="標楷體" w:eastAsia="標楷體" w:hAnsi="標楷體"/>
          <w:sz w:val="28"/>
          <w:szCs w:val="28"/>
        </w:rPr>
        <w:t>3</w:t>
      </w:r>
      <w:r w:rsidRPr="007B193C">
        <w:rPr>
          <w:rFonts w:ascii="標楷體" w:eastAsia="標楷體" w:hAnsi="標楷體"/>
          <w:sz w:val="28"/>
          <w:szCs w:val="28"/>
        </w:rPr>
        <w:t>年</w:t>
      </w:r>
      <w:r w:rsidR="007C175D" w:rsidRPr="007B193C">
        <w:rPr>
          <w:rFonts w:ascii="標楷體" w:eastAsia="標楷體" w:hAnsi="標楷體"/>
          <w:sz w:val="28"/>
          <w:szCs w:val="28"/>
        </w:rPr>
        <w:t>11</w:t>
      </w:r>
      <w:r w:rsidRPr="007B193C">
        <w:rPr>
          <w:rFonts w:ascii="標楷體" w:eastAsia="標楷體" w:hAnsi="標楷體"/>
          <w:sz w:val="28"/>
          <w:szCs w:val="28"/>
        </w:rPr>
        <w:t>月2</w:t>
      </w:r>
      <w:r w:rsidR="000E0BE0" w:rsidRPr="007B193C">
        <w:rPr>
          <w:rFonts w:ascii="標楷體" w:eastAsia="標楷體" w:hAnsi="標楷體"/>
          <w:sz w:val="28"/>
          <w:szCs w:val="28"/>
        </w:rPr>
        <w:t>1</w:t>
      </w:r>
      <w:r w:rsidRPr="007B193C">
        <w:rPr>
          <w:rFonts w:ascii="標楷體" w:eastAsia="標楷體" w:hAnsi="標楷體"/>
          <w:sz w:val="28"/>
          <w:szCs w:val="28"/>
        </w:rPr>
        <w:t>日</w:t>
      </w:r>
      <w:r w:rsidRPr="007B193C">
        <w:rPr>
          <w:rFonts w:ascii="標楷體" w:eastAsia="標楷體" w:hAnsi="標楷體"/>
          <w:bCs/>
          <w:sz w:val="28"/>
          <w:szCs w:val="28"/>
        </w:rPr>
        <w:t>（星期</w:t>
      </w:r>
      <w:r w:rsidR="007C175D" w:rsidRPr="007B193C">
        <w:rPr>
          <w:rFonts w:ascii="標楷體" w:eastAsia="標楷體" w:hAnsi="標楷體"/>
          <w:bCs/>
          <w:sz w:val="28"/>
          <w:szCs w:val="28"/>
        </w:rPr>
        <w:t>四</w:t>
      </w:r>
      <w:r w:rsidRPr="007B193C">
        <w:rPr>
          <w:rFonts w:ascii="標楷體" w:eastAsia="標楷體" w:hAnsi="標楷體"/>
          <w:bCs/>
          <w:sz w:val="28"/>
          <w:szCs w:val="28"/>
        </w:rPr>
        <w:t>）</w:t>
      </w:r>
      <w:r w:rsidR="007C175D" w:rsidRPr="007B193C">
        <w:rPr>
          <w:rFonts w:ascii="標楷體" w:eastAsia="標楷體" w:hAnsi="標楷體"/>
          <w:bCs/>
          <w:sz w:val="28"/>
          <w:szCs w:val="28"/>
        </w:rPr>
        <w:t>前</w:t>
      </w:r>
      <w:r w:rsidR="007C175D" w:rsidRPr="007B193C">
        <w:rPr>
          <w:rFonts w:ascii="標楷體" w:eastAsia="標楷體" w:hAnsi="標楷體" w:hint="eastAsia"/>
          <w:bCs/>
          <w:sz w:val="28"/>
          <w:szCs w:val="28"/>
        </w:rPr>
        <w:t>，</w:t>
      </w:r>
      <w:r w:rsidR="007C175D" w:rsidRPr="007B193C">
        <w:rPr>
          <w:rFonts w:ascii="標楷體" w:eastAsia="標楷體" w:hAnsi="標楷體"/>
          <w:bCs/>
          <w:sz w:val="28"/>
          <w:szCs w:val="28"/>
        </w:rPr>
        <w:t>將各組獎項公文交換至</w:t>
      </w:r>
      <w:r w:rsidRPr="007B193C">
        <w:rPr>
          <w:rFonts w:ascii="標楷體" w:eastAsia="標楷體" w:hAnsi="標楷體"/>
          <w:bCs/>
          <w:sz w:val="28"/>
          <w:szCs w:val="28"/>
        </w:rPr>
        <w:t>得獎人</w:t>
      </w:r>
      <w:r w:rsidR="007C175D" w:rsidRPr="007B193C">
        <w:rPr>
          <w:rFonts w:ascii="標楷體" w:eastAsia="標楷體" w:hAnsi="標楷體"/>
          <w:bCs/>
          <w:sz w:val="28"/>
          <w:szCs w:val="28"/>
        </w:rPr>
        <w:t>所屬學校</w:t>
      </w:r>
      <w:r w:rsidRPr="007B193C">
        <w:rPr>
          <w:rFonts w:ascii="標楷體" w:eastAsia="標楷體" w:hAnsi="標楷體"/>
          <w:bCs/>
          <w:sz w:val="28"/>
          <w:szCs w:val="28"/>
        </w:rPr>
        <w:t>。</w:t>
      </w:r>
    </w:p>
    <w:p w14:paraId="10A91DD1" w14:textId="15A216D8" w:rsidR="00892C44" w:rsidRPr="007B193C" w:rsidRDefault="00892C44" w:rsidP="00892C44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/>
          <w:bCs/>
          <w:sz w:val="32"/>
          <w:szCs w:val="32"/>
        </w:rPr>
        <w:t>評比機制及獎項</w:t>
      </w:r>
      <w:r w:rsidR="007B193C" w:rsidRPr="007B193C">
        <w:rPr>
          <w:rFonts w:ascii="標楷體" w:eastAsia="標楷體" w:hAnsi="標楷體" w:hint="eastAsia"/>
          <w:bCs/>
          <w:sz w:val="32"/>
          <w:szCs w:val="32"/>
        </w:rPr>
        <w:t>：</w:t>
      </w:r>
    </w:p>
    <w:p w14:paraId="42E9996B" w14:textId="77777777" w:rsidR="007C175D" w:rsidRPr="007B193C" w:rsidRDefault="007C175D" w:rsidP="00892C44">
      <w:pPr>
        <w:pStyle w:val="a4"/>
        <w:numPr>
          <w:ilvl w:val="0"/>
          <w:numId w:val="35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 w:hint="eastAsia"/>
          <w:bCs/>
          <w:sz w:val="28"/>
          <w:szCs w:val="28"/>
        </w:rPr>
        <w:t>評分方式：聘請專業國語文教師評選出優秀作品。</w:t>
      </w:r>
    </w:p>
    <w:p w14:paraId="16AF6415" w14:textId="77777777" w:rsidR="00892C44" w:rsidRPr="007B193C" w:rsidRDefault="00892C44" w:rsidP="00892C44">
      <w:pPr>
        <w:pStyle w:val="a4"/>
        <w:numPr>
          <w:ilvl w:val="0"/>
          <w:numId w:val="35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評分標準：創意呈現50%、文字表現25%、口語韻律25%。</w:t>
      </w:r>
    </w:p>
    <w:p w14:paraId="619F34AC" w14:textId="77777777" w:rsidR="00892C44" w:rsidRPr="007B193C" w:rsidRDefault="00892C44" w:rsidP="00892C44">
      <w:pPr>
        <w:pStyle w:val="a4"/>
        <w:numPr>
          <w:ilvl w:val="0"/>
          <w:numId w:val="35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獎勵：</w:t>
      </w:r>
    </w:p>
    <w:p w14:paraId="33B4896B" w14:textId="77777777" w:rsidR="00892C44" w:rsidRPr="007B193C" w:rsidRDefault="00892C44" w:rsidP="00892C44">
      <w:pPr>
        <w:pStyle w:val="a4"/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第一名：每組別各1名，獎狀、</w:t>
      </w:r>
      <w:r w:rsidR="000E0BE0" w:rsidRPr="007B193C">
        <w:rPr>
          <w:rFonts w:ascii="標楷體" w:eastAsia="標楷體" w:hAnsi="標楷體"/>
          <w:bCs/>
          <w:sz w:val="28"/>
          <w:szCs w:val="28"/>
        </w:rPr>
        <w:t>禮券</w:t>
      </w:r>
      <w:r w:rsidR="007B0103" w:rsidRPr="007B193C">
        <w:rPr>
          <w:rFonts w:ascii="標楷體" w:eastAsia="標楷體" w:hAnsi="標楷體"/>
          <w:bCs/>
          <w:sz w:val="28"/>
          <w:szCs w:val="28"/>
        </w:rPr>
        <w:t>2</w:t>
      </w:r>
      <w:r w:rsidRPr="007B193C">
        <w:rPr>
          <w:rFonts w:ascii="標楷體" w:eastAsia="標楷體" w:hAnsi="標楷體"/>
          <w:bCs/>
          <w:sz w:val="28"/>
          <w:szCs w:val="28"/>
        </w:rPr>
        <w:t>000元。</w:t>
      </w:r>
      <w:r w:rsidRPr="007B193C">
        <w:rPr>
          <w:rFonts w:ascii="標楷體" w:eastAsia="標楷體" w:hAnsi="標楷體"/>
          <w:bCs/>
          <w:sz w:val="28"/>
          <w:szCs w:val="28"/>
        </w:rPr>
        <w:br/>
        <w:t>第二名：每組別各1名，獎狀、</w:t>
      </w:r>
      <w:r w:rsidR="000E0BE0" w:rsidRPr="007B193C">
        <w:rPr>
          <w:rFonts w:ascii="標楷體" w:eastAsia="標楷體" w:hAnsi="標楷體"/>
          <w:bCs/>
          <w:sz w:val="28"/>
          <w:szCs w:val="28"/>
        </w:rPr>
        <w:t>禮券</w:t>
      </w:r>
      <w:r w:rsidR="007B0103" w:rsidRPr="007B193C">
        <w:rPr>
          <w:rFonts w:ascii="標楷體" w:eastAsia="標楷體" w:hAnsi="標楷體"/>
          <w:bCs/>
          <w:sz w:val="28"/>
          <w:szCs w:val="28"/>
        </w:rPr>
        <w:t>15</w:t>
      </w:r>
      <w:r w:rsidRPr="007B193C">
        <w:rPr>
          <w:rFonts w:ascii="標楷體" w:eastAsia="標楷體" w:hAnsi="標楷體"/>
          <w:bCs/>
          <w:sz w:val="28"/>
          <w:szCs w:val="28"/>
        </w:rPr>
        <w:t>00元。</w:t>
      </w:r>
      <w:r w:rsidRPr="007B193C">
        <w:rPr>
          <w:rFonts w:ascii="標楷體" w:eastAsia="標楷體" w:hAnsi="標楷體"/>
          <w:bCs/>
          <w:sz w:val="28"/>
          <w:szCs w:val="28"/>
        </w:rPr>
        <w:br/>
        <w:t>第三名：每組別各1名，獎狀、</w:t>
      </w:r>
      <w:r w:rsidR="000E0BE0" w:rsidRPr="007B193C">
        <w:rPr>
          <w:rFonts w:ascii="標楷體" w:eastAsia="標楷體" w:hAnsi="標楷體"/>
          <w:bCs/>
          <w:sz w:val="28"/>
          <w:szCs w:val="28"/>
        </w:rPr>
        <w:t>禮券</w:t>
      </w:r>
      <w:r w:rsidRPr="007B193C">
        <w:rPr>
          <w:rFonts w:ascii="標楷體" w:eastAsia="標楷體" w:hAnsi="標楷體"/>
          <w:bCs/>
          <w:sz w:val="28"/>
          <w:szCs w:val="28"/>
        </w:rPr>
        <w:t>1000元。</w:t>
      </w:r>
      <w:r w:rsidRPr="007B193C">
        <w:rPr>
          <w:rFonts w:ascii="標楷體" w:eastAsia="標楷體" w:hAnsi="標楷體"/>
          <w:bCs/>
          <w:sz w:val="28"/>
          <w:szCs w:val="28"/>
        </w:rPr>
        <w:br/>
        <w:t>佳作：每組別</w:t>
      </w:r>
      <w:r w:rsidR="00C16769" w:rsidRPr="007B193C">
        <w:rPr>
          <w:rFonts w:ascii="標楷體" w:eastAsia="標楷體" w:hAnsi="標楷體"/>
          <w:bCs/>
          <w:sz w:val="28"/>
          <w:szCs w:val="28"/>
        </w:rPr>
        <w:t>3</w:t>
      </w:r>
      <w:r w:rsidRPr="007B193C">
        <w:rPr>
          <w:rFonts w:ascii="標楷體" w:eastAsia="標楷體" w:hAnsi="標楷體"/>
          <w:bCs/>
          <w:sz w:val="28"/>
          <w:szCs w:val="28"/>
        </w:rPr>
        <w:t>名，獎狀、</w:t>
      </w:r>
      <w:r w:rsidR="000E0BE0" w:rsidRPr="007B193C">
        <w:rPr>
          <w:rFonts w:ascii="標楷體" w:eastAsia="標楷體" w:hAnsi="標楷體"/>
          <w:bCs/>
          <w:sz w:val="28"/>
          <w:szCs w:val="28"/>
        </w:rPr>
        <w:t>禮券</w:t>
      </w:r>
      <w:r w:rsidR="007B0103" w:rsidRPr="007B193C">
        <w:rPr>
          <w:rFonts w:ascii="標楷體" w:eastAsia="標楷體" w:hAnsi="標楷體"/>
          <w:bCs/>
          <w:sz w:val="28"/>
          <w:szCs w:val="28"/>
        </w:rPr>
        <w:t>5</w:t>
      </w:r>
      <w:r w:rsidRPr="007B193C">
        <w:rPr>
          <w:rFonts w:ascii="標楷體" w:eastAsia="標楷體" w:hAnsi="標楷體"/>
          <w:bCs/>
          <w:sz w:val="28"/>
          <w:szCs w:val="28"/>
        </w:rPr>
        <w:t>00元。</w:t>
      </w:r>
    </w:p>
    <w:p w14:paraId="3008AD08" w14:textId="77777777" w:rsidR="00892C44" w:rsidRPr="007B193C" w:rsidRDefault="00892C44" w:rsidP="00892C44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/>
          <w:bCs/>
          <w:sz w:val="32"/>
          <w:szCs w:val="32"/>
        </w:rPr>
        <w:t xml:space="preserve"> 其他事項</w:t>
      </w:r>
      <w:r w:rsidRPr="007B193C">
        <w:rPr>
          <w:rFonts w:ascii="標楷體" w:eastAsia="標楷體" w:hAnsi="標楷體" w:hint="eastAsia"/>
          <w:bCs/>
          <w:sz w:val="32"/>
          <w:szCs w:val="32"/>
        </w:rPr>
        <w:t>：</w:t>
      </w:r>
    </w:p>
    <w:p w14:paraId="57E2D99B" w14:textId="77777777" w:rsidR="00892C44" w:rsidRPr="007B193C" w:rsidRDefault="00892C44" w:rsidP="00892C44">
      <w:pPr>
        <w:pStyle w:val="a4"/>
        <w:numPr>
          <w:ilvl w:val="0"/>
          <w:numId w:val="36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獲獎作品亦須</w:t>
      </w:r>
      <w:r w:rsidR="00874885"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依</w:t>
      </w:r>
      <w:r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授權</w:t>
      </w:r>
      <w:r w:rsidR="00874885"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書內容</w:t>
      </w:r>
      <w:r w:rsidR="00874885" w:rsidRPr="007B193C">
        <w:rPr>
          <w:rFonts w:ascii="標楷體" w:eastAsia="標楷體" w:hAnsi="標楷體" w:hint="eastAsia"/>
          <w:bCs/>
          <w:sz w:val="28"/>
          <w:szCs w:val="28"/>
        </w:rPr>
        <w:t>，</w:t>
      </w:r>
      <w:r w:rsidR="00874885" w:rsidRPr="007B193C">
        <w:rPr>
          <w:rFonts w:ascii="標楷體" w:eastAsia="標楷體" w:hAnsi="標楷體"/>
          <w:bCs/>
          <w:sz w:val="28"/>
          <w:szCs w:val="28"/>
        </w:rPr>
        <w:t>供</w:t>
      </w:r>
      <w:r w:rsidRPr="007B193C">
        <w:rPr>
          <w:rFonts w:ascii="標楷體" w:eastAsia="標楷體" w:hAnsi="標楷體"/>
          <w:bCs/>
          <w:sz w:val="28"/>
          <w:szCs w:val="28"/>
        </w:rPr>
        <w:t>主辦單位於相關活動無償使用及展覽、宣傳之用。</w:t>
      </w:r>
    </w:p>
    <w:p w14:paraId="34C2F703" w14:textId="77777777" w:rsidR="00E764B0" w:rsidRPr="007B193C" w:rsidRDefault="00E764B0" w:rsidP="00892C44">
      <w:pPr>
        <w:pStyle w:val="a4"/>
        <w:numPr>
          <w:ilvl w:val="0"/>
          <w:numId w:val="36"/>
        </w:numPr>
        <w:spacing w:line="0" w:lineRule="atLeast"/>
        <w:ind w:leftChars="0" w:left="1701"/>
        <w:rPr>
          <w:rFonts w:ascii="標楷體" w:eastAsia="標楷體" w:hAnsi="標楷體"/>
          <w:b/>
          <w:bCs/>
          <w:sz w:val="28"/>
          <w:szCs w:val="28"/>
          <w:u w:val="single"/>
        </w:rPr>
      </w:pPr>
      <w:r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獲獎作品將印刷為主題式資料夾若干份</w:t>
      </w:r>
      <w:r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，</w:t>
      </w:r>
      <w:r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發本市各級學校宣傳使用</w:t>
      </w:r>
      <w:r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。</w:t>
      </w:r>
    </w:p>
    <w:p w14:paraId="368AF08D" w14:textId="77777777" w:rsidR="00892C44" w:rsidRPr="007B193C" w:rsidRDefault="00892C44" w:rsidP="00892C44">
      <w:pPr>
        <w:pStyle w:val="a4"/>
        <w:numPr>
          <w:ilvl w:val="0"/>
          <w:numId w:val="36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參賽者限以個人身份提交1則作品，經上傳後即不得更動內容。</w:t>
      </w:r>
      <w:r w:rsidRPr="007B193C">
        <w:rPr>
          <w:rFonts w:ascii="標楷體" w:eastAsia="標楷體" w:hAnsi="標楷體"/>
          <w:bCs/>
          <w:sz w:val="28"/>
          <w:szCs w:val="28"/>
        </w:rPr>
        <w:lastRenderedPageBreak/>
        <w:t>若有重複投稿情形，將以第1次提交之參賽作品內容為主。</w:t>
      </w:r>
    </w:p>
    <w:p w14:paraId="0B3B2F7C" w14:textId="77777777" w:rsidR="006B2BDE" w:rsidRPr="007B193C" w:rsidRDefault="00892C44" w:rsidP="00892C44">
      <w:pPr>
        <w:pStyle w:val="a4"/>
        <w:numPr>
          <w:ilvl w:val="0"/>
          <w:numId w:val="36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參賽作品須遵守《著作權法》相關規定，違反者應取消參賽資格，獲獎者須追繳其獎項。</w:t>
      </w:r>
    </w:p>
    <w:p w14:paraId="78996EDA" w14:textId="162B8516" w:rsidR="006B2BDE" w:rsidRDefault="006B2BDE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1E9D47EE" w14:textId="12DD2C03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49EE2B8F" w14:textId="5109D6D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183609B" w14:textId="281DC8C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19ABD25C" w14:textId="6FB1D98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14F28718" w14:textId="37354F67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1333F84A" w14:textId="4BC8E881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758C6A7C" w14:textId="26DE1E25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237381A" w14:textId="0B6FFBF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6220EC65" w14:textId="2419C01A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AEB5E05" w14:textId="02829E9E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680BBABC" w14:textId="2507A60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1782777" w14:textId="698ED56C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79E7E3B" w14:textId="065D69CA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48B02161" w14:textId="27FD6C8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4038DB78" w14:textId="60486A6D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5527BDA6" w14:textId="70A37247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4963F9FD" w14:textId="1B7A43D7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C895C48" w14:textId="7CA6137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A44B55D" w14:textId="08EE661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CCE2CE9" w14:textId="4C9DA9DB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578A0DC6" w14:textId="663F4F4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5D040CA" w14:textId="4152467F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C674A0F" w14:textId="7190E5B5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5EC93CCD" w14:textId="692E5B9D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27D7964" w14:textId="12A6C5A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2F84BDD" w14:textId="2A8334BA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68A9C70" w14:textId="0EA0388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3A448BD" w14:textId="4087440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04920A0" w14:textId="3075656E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2C0F57E" w14:textId="5F96B60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3D1B017" w14:textId="0E5D26C5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6A500D3" w14:textId="231D6D67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AFADE96" w14:textId="4539F5FC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5B9EA80D" w14:textId="70A1DCF3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CA65B81" w14:textId="77777777" w:rsidR="003F39DA" w:rsidRPr="00E633BE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13E93FD" w14:textId="25BB79C6" w:rsidR="006B2BDE" w:rsidRPr="00E633BE" w:rsidRDefault="00874885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  <w:r w:rsidRPr="00E633BE">
        <w:rPr>
          <w:rFonts w:ascii="標楷體" w:eastAsia="標楷體" w:hAnsi="標楷體" w:hint="eastAsia"/>
          <w:b/>
          <w:bCs/>
          <w:sz w:val="28"/>
          <w:szCs w:val="28"/>
        </w:rPr>
        <w:lastRenderedPageBreak/>
        <w:t>【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附件一</w:t>
      </w:r>
      <w:r w:rsidR="00006E35" w:rsidRPr="00E633BE">
        <w:rPr>
          <w:rFonts w:ascii="標楷體" w:eastAsia="標楷體" w:hAnsi="標楷體" w:hint="eastAsia"/>
          <w:bCs/>
          <w:sz w:val="28"/>
          <w:szCs w:val="28"/>
        </w:rPr>
        <w:t>-1</w:t>
      </w:r>
      <w:r w:rsidRPr="00E633BE">
        <w:rPr>
          <w:rFonts w:ascii="標楷體" w:eastAsia="標楷體" w:hAnsi="標楷體" w:hint="eastAsia"/>
          <w:b/>
          <w:bCs/>
          <w:sz w:val="28"/>
          <w:szCs w:val="28"/>
        </w:rPr>
        <w:t>】</w:t>
      </w:r>
    </w:p>
    <w:p w14:paraId="48C00EE0" w14:textId="77777777" w:rsidR="00A83A9B" w:rsidRPr="00E633BE" w:rsidRDefault="00A83A9B" w:rsidP="00A83A9B">
      <w:pPr>
        <w:spacing w:line="0" w:lineRule="atLeast"/>
        <w:jc w:val="center"/>
        <w:rPr>
          <w:rFonts w:ascii="標楷體" w:eastAsia="標楷體" w:hAnsi="標楷體" w:cs="Arial"/>
          <w:sz w:val="40"/>
          <w:szCs w:val="40"/>
        </w:rPr>
      </w:pPr>
      <w:r w:rsidRPr="00E633BE">
        <w:rPr>
          <w:rFonts w:ascii="標楷體" w:eastAsia="標楷體" w:hAnsi="標楷體" w:cs="Arial"/>
          <w:sz w:val="40"/>
          <w:szCs w:val="40"/>
        </w:rPr>
        <w:t>高雄市</w:t>
      </w:r>
      <w:r w:rsidRPr="00E633BE">
        <w:rPr>
          <w:rFonts w:ascii="標楷體" w:eastAsia="標楷體" w:hAnsi="標楷體" w:cs="Arial" w:hint="eastAsia"/>
          <w:sz w:val="40"/>
          <w:szCs w:val="40"/>
        </w:rPr>
        <w:t>1</w:t>
      </w:r>
      <w:r w:rsidRPr="00E633BE">
        <w:rPr>
          <w:rFonts w:ascii="標楷體" w:eastAsia="標楷體" w:hAnsi="標楷體" w:cs="Arial"/>
          <w:sz w:val="40"/>
          <w:szCs w:val="40"/>
        </w:rPr>
        <w:t>13年度「友善校園」學生事務與輔導工作</w:t>
      </w:r>
    </w:p>
    <w:p w14:paraId="0B078989" w14:textId="77777777" w:rsidR="00A83A9B" w:rsidRPr="00E633BE" w:rsidRDefault="00A83A9B" w:rsidP="00A83A9B">
      <w:pPr>
        <w:spacing w:line="440" w:lineRule="exact"/>
        <w:jc w:val="center"/>
        <w:rPr>
          <w:rFonts w:ascii="標楷體" w:eastAsia="標楷體" w:hAnsi="標楷體"/>
          <w:b/>
          <w:sz w:val="40"/>
          <w:szCs w:val="40"/>
        </w:rPr>
      </w:pPr>
      <w:r w:rsidRPr="00E633BE">
        <w:rPr>
          <w:rFonts w:ascii="標楷體" w:eastAsia="標楷體" w:hAnsi="標楷體" w:cs="Arial"/>
          <w:sz w:val="40"/>
          <w:szCs w:val="40"/>
        </w:rPr>
        <w:t>辦理品德教育標語</w:t>
      </w:r>
      <w:r w:rsidR="00D60A9B" w:rsidRPr="00E633BE">
        <w:rPr>
          <w:rFonts w:ascii="標楷體" w:eastAsia="標楷體" w:hAnsi="標楷體" w:cs="Arial"/>
          <w:sz w:val="40"/>
          <w:szCs w:val="40"/>
        </w:rPr>
        <w:t>徵</w:t>
      </w:r>
      <w:r w:rsidRPr="00E633BE">
        <w:rPr>
          <w:rFonts w:ascii="標楷體" w:eastAsia="標楷體" w:hAnsi="標楷體" w:cs="Arial"/>
          <w:sz w:val="40"/>
          <w:szCs w:val="40"/>
        </w:rPr>
        <w:t>選比賽報名表</w:t>
      </w:r>
    </w:p>
    <w:p w14:paraId="3B33FE4C" w14:textId="77777777" w:rsidR="00A83A9B" w:rsidRPr="00E633BE" w:rsidRDefault="00A83A9B" w:rsidP="00A83A9B">
      <w:pPr>
        <w:spacing w:line="440" w:lineRule="exact"/>
        <w:jc w:val="center"/>
        <w:rPr>
          <w:rFonts w:ascii="標楷體" w:eastAsia="標楷體" w:hAnsi="標楷體"/>
          <w:b/>
          <w:sz w:val="28"/>
          <w:szCs w:val="28"/>
        </w:rPr>
      </w:pPr>
    </w:p>
    <w:tbl>
      <w:tblPr>
        <w:tblStyle w:val="a5"/>
        <w:tblW w:w="9923" w:type="dxa"/>
        <w:jc w:val="center"/>
        <w:tblLook w:val="04A0" w:firstRow="1" w:lastRow="0" w:firstColumn="1" w:lastColumn="0" w:noHBand="0" w:noVBand="1"/>
      </w:tblPr>
      <w:tblGrid>
        <w:gridCol w:w="1843"/>
        <w:gridCol w:w="8080"/>
      </w:tblGrid>
      <w:tr w:rsidR="00E633BE" w:rsidRPr="00E633BE" w14:paraId="708F4F8E" w14:textId="77777777" w:rsidTr="00AE2D2E">
        <w:trPr>
          <w:trHeight w:val="729"/>
          <w:jc w:val="center"/>
        </w:trPr>
        <w:tc>
          <w:tcPr>
            <w:tcW w:w="1843" w:type="dxa"/>
            <w:vAlign w:val="center"/>
          </w:tcPr>
          <w:p w14:paraId="54AF85EC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/>
                <w:sz w:val="28"/>
                <w:szCs w:val="28"/>
              </w:rPr>
              <w:t>參賽組別</w:t>
            </w:r>
          </w:p>
        </w:tc>
        <w:tc>
          <w:tcPr>
            <w:tcW w:w="8080" w:type="dxa"/>
            <w:vAlign w:val="center"/>
          </w:tcPr>
          <w:p w14:paraId="6CB1802E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8"/>
                <w:szCs w:val="28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Pr="00E633BE">
              <w:rPr>
                <w:rFonts w:ascii="標楷體" w:eastAsia="標楷體" w:hAnsi="標楷體"/>
                <w:sz w:val="28"/>
                <w:szCs w:val="28"/>
              </w:rPr>
              <w:t>高中組</w:t>
            </w: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 xml:space="preserve">  </w:t>
            </w:r>
            <w:r w:rsidRPr="00E633BE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8"/>
                <w:szCs w:val="28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Pr="00E633BE">
              <w:rPr>
                <w:rFonts w:ascii="標楷體" w:eastAsia="標楷體" w:hAnsi="標楷體"/>
                <w:sz w:val="28"/>
                <w:szCs w:val="28"/>
              </w:rPr>
              <w:t>國中組</w:t>
            </w: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 xml:space="preserve">  </w:t>
            </w:r>
            <w:r w:rsidRPr="00E633BE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8"/>
                <w:szCs w:val="28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Pr="00E633BE">
              <w:rPr>
                <w:rFonts w:ascii="標楷體" w:eastAsia="標楷體" w:hAnsi="標楷體"/>
                <w:sz w:val="28"/>
                <w:szCs w:val="28"/>
              </w:rPr>
              <w:t>國小組</w:t>
            </w:r>
          </w:p>
        </w:tc>
      </w:tr>
      <w:tr w:rsidR="00E633BE" w:rsidRPr="00E633BE" w14:paraId="65496E08" w14:textId="77777777" w:rsidTr="00AE2D2E">
        <w:trPr>
          <w:trHeight w:val="729"/>
          <w:jc w:val="center"/>
        </w:trPr>
        <w:tc>
          <w:tcPr>
            <w:tcW w:w="1843" w:type="dxa"/>
            <w:vAlign w:val="center"/>
          </w:tcPr>
          <w:p w14:paraId="44EBFBB0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/>
                <w:sz w:val="28"/>
                <w:szCs w:val="28"/>
              </w:rPr>
              <w:t>就讀學校</w:t>
            </w:r>
          </w:p>
        </w:tc>
        <w:tc>
          <w:tcPr>
            <w:tcW w:w="8080" w:type="dxa"/>
            <w:vAlign w:val="center"/>
          </w:tcPr>
          <w:p w14:paraId="2C236794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633BE" w:rsidRPr="00E633BE" w14:paraId="22B77443" w14:textId="77777777" w:rsidTr="00AE2D2E">
        <w:trPr>
          <w:trHeight w:val="729"/>
          <w:jc w:val="center"/>
        </w:trPr>
        <w:tc>
          <w:tcPr>
            <w:tcW w:w="1843" w:type="dxa"/>
            <w:vAlign w:val="center"/>
          </w:tcPr>
          <w:p w14:paraId="4D0F1DDE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/>
                <w:sz w:val="28"/>
                <w:szCs w:val="28"/>
              </w:rPr>
              <w:t>就讀班</w:t>
            </w: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級</w:t>
            </w:r>
          </w:p>
        </w:tc>
        <w:tc>
          <w:tcPr>
            <w:tcW w:w="8080" w:type="dxa"/>
            <w:vAlign w:val="center"/>
          </w:tcPr>
          <w:p w14:paraId="57F9BC3E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____年____班</w:t>
            </w:r>
          </w:p>
        </w:tc>
      </w:tr>
      <w:tr w:rsidR="00E633BE" w:rsidRPr="00E633BE" w14:paraId="77B26008" w14:textId="77777777" w:rsidTr="00AE2D2E">
        <w:trPr>
          <w:trHeight w:val="729"/>
          <w:jc w:val="center"/>
        </w:trPr>
        <w:tc>
          <w:tcPr>
            <w:tcW w:w="1843" w:type="dxa"/>
            <w:vAlign w:val="center"/>
          </w:tcPr>
          <w:p w14:paraId="72F3EABB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/>
                <w:sz w:val="28"/>
                <w:szCs w:val="28"/>
              </w:rPr>
              <w:t>參賽者姓名</w:t>
            </w:r>
          </w:p>
        </w:tc>
        <w:tc>
          <w:tcPr>
            <w:tcW w:w="8080" w:type="dxa"/>
            <w:vAlign w:val="center"/>
          </w:tcPr>
          <w:p w14:paraId="1280F136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633BE" w:rsidRPr="00E633BE" w14:paraId="27F90F68" w14:textId="77777777" w:rsidTr="00AE2D2E">
        <w:trPr>
          <w:trHeight w:val="1902"/>
          <w:jc w:val="center"/>
        </w:trPr>
        <w:tc>
          <w:tcPr>
            <w:tcW w:w="1843" w:type="dxa"/>
            <w:vAlign w:val="center"/>
          </w:tcPr>
          <w:p w14:paraId="111B14AF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標語內容</w:t>
            </w:r>
          </w:p>
          <w:p w14:paraId="56F54820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(</w:t>
            </w:r>
            <w:r w:rsidRPr="00E633BE">
              <w:rPr>
                <w:rFonts w:ascii="標楷體" w:eastAsia="標楷體" w:hAnsi="標楷體"/>
                <w:sz w:val="28"/>
                <w:szCs w:val="28"/>
              </w:rPr>
              <w:t>20字內</w:t>
            </w: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，</w:t>
            </w:r>
            <w:r w:rsidRPr="00E633BE">
              <w:rPr>
                <w:rFonts w:ascii="標楷體" w:eastAsia="標楷體" w:hAnsi="標楷體"/>
                <w:sz w:val="28"/>
                <w:szCs w:val="28"/>
              </w:rPr>
              <w:t>不含標點</w:t>
            </w: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)</w:t>
            </w:r>
          </w:p>
        </w:tc>
        <w:tc>
          <w:tcPr>
            <w:tcW w:w="8080" w:type="dxa"/>
            <w:vAlign w:val="center"/>
          </w:tcPr>
          <w:p w14:paraId="1ADCE991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633BE" w:rsidRPr="00E633BE" w14:paraId="1EE0B2F7" w14:textId="77777777" w:rsidTr="00AE2D2E">
        <w:trPr>
          <w:trHeight w:val="858"/>
          <w:jc w:val="center"/>
        </w:trPr>
        <w:tc>
          <w:tcPr>
            <w:tcW w:w="9923" w:type="dxa"/>
            <w:gridSpan w:val="2"/>
            <w:vAlign w:val="center"/>
          </w:tcPr>
          <w:p w14:paraId="18D0D74F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 w:cs="新細明體" w:hint="eastAsia"/>
                <w:kern w:val="0"/>
                <w:sz w:val="28"/>
                <w:szCs w:val="28"/>
              </w:rPr>
              <w:t>設計理念說明（請以100字內容描述）</w:t>
            </w:r>
          </w:p>
        </w:tc>
      </w:tr>
      <w:tr w:rsidR="00A83A9B" w:rsidRPr="00E633BE" w14:paraId="4E579216" w14:textId="77777777" w:rsidTr="00AE2D2E">
        <w:trPr>
          <w:trHeight w:val="5950"/>
          <w:jc w:val="center"/>
        </w:trPr>
        <w:tc>
          <w:tcPr>
            <w:tcW w:w="9923" w:type="dxa"/>
            <w:gridSpan w:val="2"/>
            <w:vAlign w:val="center"/>
          </w:tcPr>
          <w:p w14:paraId="2D3E693A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</w:tbl>
    <w:p w14:paraId="108C42CB" w14:textId="77777777" w:rsidR="00A83A9B" w:rsidRPr="00E633BE" w:rsidRDefault="00A83A9B" w:rsidP="00A83A9B">
      <w:pPr>
        <w:spacing w:line="440" w:lineRule="exact"/>
        <w:rPr>
          <w:rFonts w:ascii="標楷體" w:eastAsia="標楷體" w:hAnsi="標楷體"/>
          <w:sz w:val="28"/>
          <w:szCs w:val="28"/>
        </w:rPr>
      </w:pPr>
    </w:p>
    <w:p w14:paraId="6FEB0F54" w14:textId="0FFF35F4" w:rsidR="00874885" w:rsidRPr="00E633BE" w:rsidRDefault="00874885" w:rsidP="00A83A9B">
      <w:pPr>
        <w:spacing w:line="440" w:lineRule="exact"/>
        <w:rPr>
          <w:rFonts w:ascii="標楷體" w:eastAsia="標楷體" w:hAnsi="標楷體"/>
          <w:b/>
          <w:bCs/>
          <w:sz w:val="28"/>
          <w:szCs w:val="28"/>
        </w:rPr>
      </w:pPr>
      <w:r w:rsidRPr="00E633BE">
        <w:rPr>
          <w:rFonts w:ascii="標楷體" w:eastAsia="標楷體" w:hAnsi="標楷體" w:hint="eastAsia"/>
          <w:b/>
          <w:bCs/>
          <w:sz w:val="28"/>
          <w:szCs w:val="28"/>
        </w:rPr>
        <w:lastRenderedPageBreak/>
        <w:t>【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附件</w:t>
      </w:r>
      <w:r w:rsidR="00006E35" w:rsidRPr="00E633BE">
        <w:rPr>
          <w:rFonts w:ascii="標楷體" w:eastAsia="標楷體" w:hAnsi="標楷體" w:hint="eastAsia"/>
          <w:bCs/>
          <w:sz w:val="28"/>
          <w:szCs w:val="28"/>
        </w:rPr>
        <w:t>一-2</w:t>
      </w:r>
      <w:r w:rsidRPr="00E633BE">
        <w:rPr>
          <w:rFonts w:ascii="標楷體" w:eastAsia="標楷體" w:hAnsi="標楷體" w:hint="eastAsia"/>
          <w:b/>
          <w:bCs/>
          <w:sz w:val="28"/>
          <w:szCs w:val="28"/>
        </w:rPr>
        <w:t>】</w:t>
      </w:r>
    </w:p>
    <w:p w14:paraId="27B80274" w14:textId="77777777" w:rsidR="00874885" w:rsidRPr="00E633BE" w:rsidRDefault="00874885" w:rsidP="00874885">
      <w:pPr>
        <w:jc w:val="center"/>
        <w:rPr>
          <w:rFonts w:ascii="標楷體" w:eastAsia="標楷體" w:hAnsi="標楷體"/>
          <w:sz w:val="48"/>
          <w:szCs w:val="48"/>
        </w:rPr>
      </w:pPr>
      <w:r w:rsidRPr="00E633BE">
        <w:rPr>
          <w:rFonts w:ascii="標楷體" w:eastAsia="標楷體" w:hAnsi="標楷體"/>
          <w:sz w:val="48"/>
          <w:szCs w:val="48"/>
        </w:rPr>
        <w:t>授權同意書</w:t>
      </w:r>
    </w:p>
    <w:p w14:paraId="5942D635" w14:textId="77777777" w:rsidR="00E81E8E" w:rsidRPr="00E633BE" w:rsidRDefault="00E81E8E" w:rsidP="00874885">
      <w:pPr>
        <w:jc w:val="center"/>
        <w:rPr>
          <w:rFonts w:ascii="標楷體" w:eastAsia="標楷體" w:hAnsi="標楷體"/>
          <w:sz w:val="48"/>
          <w:szCs w:val="48"/>
        </w:rPr>
      </w:pPr>
    </w:p>
    <w:p w14:paraId="72B3E1F3" w14:textId="37A36AE8" w:rsidR="00E108A8" w:rsidRPr="00E633BE" w:rsidRDefault="00E108A8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 w:hint="eastAsia"/>
        </w:rPr>
        <w:t xml:space="preserve">    </w:t>
      </w:r>
      <w:r w:rsidR="00E81E8E" w:rsidRPr="00E633BE">
        <w:rPr>
          <w:rFonts w:ascii="標楷體" w:eastAsia="標楷體" w:hAnsi="標楷體"/>
        </w:rPr>
        <w:t>本人參加高雄市政府教育局主辦之「高雄市</w:t>
      </w:r>
      <w:r w:rsidR="00E81E8E" w:rsidRPr="00E633BE">
        <w:rPr>
          <w:rFonts w:ascii="標楷體" w:eastAsia="標楷體" w:hAnsi="標楷體" w:hint="eastAsia"/>
        </w:rPr>
        <w:t>113年度品德教育標語徵選比賽</w:t>
      </w:r>
      <w:r w:rsidR="00E81E8E" w:rsidRPr="00E633BE">
        <w:rPr>
          <w:rFonts w:ascii="標楷體" w:eastAsia="標楷體" w:hAnsi="標楷體"/>
        </w:rPr>
        <w:t>」(以下稱本比賽)，同意將競賽作品提交並授權予本比賽主辦及承辦單位使用，同意暨授權事項如</w:t>
      </w:r>
      <w:r w:rsidRPr="00E633BE">
        <w:rPr>
          <w:rFonts w:ascii="標楷體" w:eastAsia="標楷體" w:hAnsi="標楷體" w:hint="eastAsia"/>
        </w:rPr>
        <w:t>後</w:t>
      </w:r>
    </w:p>
    <w:p w14:paraId="7420A6B0" w14:textId="744E7A5E" w:rsidR="00E81E8E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： </w:t>
      </w:r>
    </w:p>
    <w:p w14:paraId="23A79C4F" w14:textId="77777777" w:rsidR="00E81E8E" w:rsidRPr="00E633BE" w:rsidRDefault="00E81E8E" w:rsidP="00E108A8">
      <w:pPr>
        <w:ind w:left="480" w:hangingChars="200" w:hanging="480"/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一、本人（以下稱授權人）同意將參賽作品無償授權予比賽主辦及承辦單位進行非營利、推廣及學校教學之使用。 </w:t>
      </w:r>
    </w:p>
    <w:p w14:paraId="5A57AFF7" w14:textId="47BF5658" w:rsidR="00E108A8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>二、授權人同意授權予主辦單位及其所指定之第三人得無償、不限時間、不限次數、不限</w:t>
      </w:r>
      <w:r w:rsidR="00E108A8" w:rsidRPr="00E633BE">
        <w:rPr>
          <w:rFonts w:ascii="標楷體" w:eastAsia="標楷體" w:hAnsi="標楷體" w:hint="eastAsia"/>
        </w:rPr>
        <w:t>地</w:t>
      </w:r>
    </w:p>
    <w:p w14:paraId="0561AED9" w14:textId="77777777" w:rsidR="00E108A8" w:rsidRPr="00E633BE" w:rsidRDefault="00E81E8E" w:rsidP="00E108A8">
      <w:pPr>
        <w:ind w:firstLineChars="200" w:firstLine="480"/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>域將本競賽之各式著作及作品實體，以微縮、光碟(包括但不限於)等數位化方式，為重</w:t>
      </w:r>
    </w:p>
    <w:p w14:paraId="5CA3FFD9" w14:textId="56219972" w:rsidR="00E108A8" w:rsidRPr="00E633BE" w:rsidRDefault="00E81E8E" w:rsidP="00E108A8">
      <w:pPr>
        <w:ind w:firstLineChars="200" w:firstLine="480"/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>製、散布、發行、公開展示、公開播送、公開傳輸等使用。授權人同意不對主辦單位</w:t>
      </w:r>
      <w:r w:rsidR="00E108A8" w:rsidRPr="00E633BE">
        <w:rPr>
          <w:rFonts w:ascii="標楷體" w:eastAsia="標楷體" w:hAnsi="標楷體" w:hint="eastAsia"/>
        </w:rPr>
        <w:t>及</w:t>
      </w:r>
    </w:p>
    <w:p w14:paraId="70244B9A" w14:textId="620893B0" w:rsidR="00E81E8E" w:rsidRPr="00E633BE" w:rsidRDefault="00E81E8E" w:rsidP="00E108A8">
      <w:pPr>
        <w:ind w:firstLineChars="200" w:firstLine="480"/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其指定之第三人行使著作人格權。 </w:t>
      </w:r>
    </w:p>
    <w:p w14:paraId="46509663" w14:textId="77777777" w:rsidR="00E108A8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三、本人擔保對於本作品享有智慧財產權，作品內容並無不法侵害他人智慧財產權或其他 </w:t>
      </w:r>
    </w:p>
    <w:p w14:paraId="3B754908" w14:textId="39E0B29D" w:rsidR="00E81E8E" w:rsidRPr="00E633BE" w:rsidRDefault="00E108A8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 w:hint="eastAsia"/>
        </w:rPr>
        <w:t xml:space="preserve">    </w:t>
      </w:r>
      <w:r w:rsidR="00E81E8E" w:rsidRPr="00E633BE">
        <w:rPr>
          <w:rFonts w:ascii="標楷體" w:eastAsia="標楷體" w:hAnsi="標楷體"/>
        </w:rPr>
        <w:t xml:space="preserve">權利之情事，如有違反，致被授權人受有損害，願負擔一切損害賠償及其他法律責任。 </w:t>
      </w:r>
    </w:p>
    <w:p w14:paraId="01BCF691" w14:textId="1A3E6EEE" w:rsidR="00E108A8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>四、本人同意主辦單位及承辦單位於本比賽活動全程錄影、拍照、以及收集參賽者參與競</w:t>
      </w:r>
      <w:r w:rsidR="00E108A8" w:rsidRPr="00E633BE">
        <w:rPr>
          <w:rFonts w:ascii="標楷體" w:eastAsia="標楷體" w:hAnsi="標楷體" w:hint="eastAsia"/>
        </w:rPr>
        <w:t>賽</w:t>
      </w:r>
    </w:p>
    <w:p w14:paraId="1D7F9BF0" w14:textId="683255CF" w:rsidR="00E81E8E" w:rsidRPr="00E633BE" w:rsidRDefault="00E108A8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 w:hint="eastAsia"/>
        </w:rPr>
        <w:t xml:space="preserve">    </w:t>
      </w:r>
      <w:r w:rsidR="00E81E8E" w:rsidRPr="00E633BE">
        <w:rPr>
          <w:rFonts w:ascii="標楷體" w:eastAsia="標楷體" w:hAnsi="標楷體"/>
        </w:rPr>
        <w:t xml:space="preserve">活動所產出之成果，進行紀錄、編輯或公開展示。 </w:t>
      </w:r>
    </w:p>
    <w:p w14:paraId="438E0C78" w14:textId="77777777" w:rsidR="00E81E8E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五、本同意書為非專屬授權，授權人對授權著作仍擁有著作權。 </w:t>
      </w:r>
    </w:p>
    <w:p w14:paraId="3B813FF8" w14:textId="77777777" w:rsidR="00E81E8E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六、本同意書所約定之內容，如有其他未盡事宜，依著作權法及其他相關法令定之。 </w:t>
      </w:r>
    </w:p>
    <w:p w14:paraId="687FE7E8" w14:textId="77777777" w:rsidR="00874885" w:rsidRPr="00E633BE" w:rsidRDefault="00874885" w:rsidP="00E108A8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 xml:space="preserve">此致 </w:t>
      </w:r>
      <w:r w:rsidR="00AC50EC" w:rsidRPr="00E633BE">
        <w:rPr>
          <w:rFonts w:ascii="標楷體" w:eastAsia="標楷體" w:hAnsi="標楷體"/>
          <w:b/>
          <w:sz w:val="32"/>
          <w:szCs w:val="32"/>
          <w:u w:val="single"/>
        </w:rPr>
        <w:t>高雄市政府教育局</w:t>
      </w:r>
      <w:r w:rsidRPr="00E633BE">
        <w:rPr>
          <w:rFonts w:ascii="標楷體" w:eastAsia="標楷體" w:hAnsi="標楷體"/>
          <w:sz w:val="28"/>
          <w:szCs w:val="28"/>
        </w:rPr>
        <w:t xml:space="preserve"> </w:t>
      </w:r>
    </w:p>
    <w:p w14:paraId="0DF08ED1" w14:textId="77777777" w:rsidR="00874885" w:rsidRPr="00E633BE" w:rsidRDefault="00E81E8E" w:rsidP="00874885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>立同意書</w:t>
      </w:r>
      <w:r w:rsidR="00874885" w:rsidRPr="00E633BE">
        <w:rPr>
          <w:rFonts w:ascii="標楷體" w:eastAsia="標楷體" w:hAnsi="標楷體"/>
          <w:sz w:val="28"/>
          <w:szCs w:val="28"/>
        </w:rPr>
        <w:t>人：</w:t>
      </w:r>
      <w:r w:rsidRPr="00E633BE">
        <w:rPr>
          <w:rFonts w:ascii="標楷體" w:eastAsia="標楷體" w:hAnsi="標楷體" w:hint="eastAsia"/>
          <w:sz w:val="28"/>
          <w:szCs w:val="28"/>
        </w:rPr>
        <w:t xml:space="preserve">     </w:t>
      </w:r>
      <w:r w:rsidR="00874885" w:rsidRPr="00E633BE">
        <w:rPr>
          <w:rFonts w:ascii="標楷體" w:eastAsia="標楷體" w:hAnsi="標楷體"/>
          <w:sz w:val="28"/>
          <w:szCs w:val="28"/>
        </w:rPr>
        <w:t xml:space="preserve">　　　　　　　</w:t>
      </w:r>
      <w:r w:rsidR="00AC50EC" w:rsidRPr="00E633BE">
        <w:rPr>
          <w:rFonts w:ascii="標楷體" w:eastAsia="標楷體" w:hAnsi="標楷體" w:hint="eastAsia"/>
          <w:sz w:val="28"/>
          <w:szCs w:val="28"/>
        </w:rPr>
        <w:t xml:space="preserve">         </w:t>
      </w:r>
      <w:r w:rsidR="00874885" w:rsidRPr="00E633BE">
        <w:rPr>
          <w:rFonts w:ascii="標楷體" w:eastAsia="標楷體" w:hAnsi="標楷體"/>
          <w:sz w:val="28"/>
          <w:szCs w:val="28"/>
        </w:rPr>
        <w:t xml:space="preserve">　　　　　　（簽章） </w:t>
      </w:r>
    </w:p>
    <w:p w14:paraId="60A3B21A" w14:textId="77777777" w:rsidR="00E81E8E" w:rsidRPr="00E633BE" w:rsidRDefault="00E81E8E" w:rsidP="00E81E8E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 xml:space="preserve">身分證字號： </w:t>
      </w:r>
    </w:p>
    <w:p w14:paraId="02F488E8" w14:textId="77777777" w:rsidR="00874885" w:rsidRPr="00E633BE" w:rsidRDefault="00AC50EC" w:rsidP="00874885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>法定代理人</w:t>
      </w:r>
      <w:r w:rsidR="00E81E8E" w:rsidRPr="00E633BE">
        <w:rPr>
          <w:rFonts w:ascii="標楷體" w:eastAsia="標楷體" w:hAnsi="標楷體"/>
          <w:sz w:val="28"/>
          <w:szCs w:val="28"/>
        </w:rPr>
        <w:t>或監護人</w:t>
      </w:r>
      <w:r w:rsidR="00874885" w:rsidRPr="00E633BE">
        <w:rPr>
          <w:rFonts w:ascii="標楷體" w:eastAsia="標楷體" w:hAnsi="標楷體"/>
          <w:sz w:val="28"/>
          <w:szCs w:val="28"/>
        </w:rPr>
        <w:t xml:space="preserve">：　　　　　　　　　　　　　　　　（簽章） </w:t>
      </w:r>
    </w:p>
    <w:p w14:paraId="7A34F09D" w14:textId="77777777" w:rsidR="00874885" w:rsidRPr="00E633BE" w:rsidRDefault="00874885" w:rsidP="00874885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 xml:space="preserve">身分證字號： </w:t>
      </w:r>
    </w:p>
    <w:p w14:paraId="5BFFAA0D" w14:textId="77777777" w:rsidR="00874885" w:rsidRPr="00E633BE" w:rsidRDefault="00874885" w:rsidP="00874885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 xml:space="preserve">地　　　址： </w:t>
      </w:r>
    </w:p>
    <w:p w14:paraId="7A2B9E98" w14:textId="77777777" w:rsidR="00874885" w:rsidRPr="00E633BE" w:rsidRDefault="00874885" w:rsidP="00874885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 xml:space="preserve">電　　　話： </w:t>
      </w:r>
    </w:p>
    <w:p w14:paraId="7670204E" w14:textId="77777777" w:rsidR="00874885" w:rsidRPr="00E633BE" w:rsidRDefault="00874885" w:rsidP="00E81E8E">
      <w:pPr>
        <w:jc w:val="center"/>
        <w:rPr>
          <w:rFonts w:ascii="標楷體" w:eastAsia="標楷體" w:hAnsi="標楷體"/>
          <w:b/>
          <w:bCs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>中華民國　　　　　　年　　　　　　月　　　　　　日</w:t>
      </w:r>
    </w:p>
    <w:p w14:paraId="4964F5E9" w14:textId="5A1CEECF" w:rsidR="00152B50" w:rsidRPr="0084065C" w:rsidRDefault="00152B50" w:rsidP="0084065C">
      <w:pPr>
        <w:widowControl/>
        <w:rPr>
          <w:rFonts w:ascii="標楷體" w:eastAsia="標楷體" w:hAnsi="標楷體"/>
          <w:b/>
          <w:bCs/>
          <w:sz w:val="28"/>
          <w:szCs w:val="28"/>
        </w:rPr>
      </w:pPr>
    </w:p>
    <w:sectPr w:rsidR="00152B50" w:rsidRPr="0084065C" w:rsidSect="00A81BF2">
      <w:footerReference w:type="default" r:id="rId7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C8DB3E" w14:textId="77777777" w:rsidR="006D356E" w:rsidRDefault="006D356E" w:rsidP="00876758">
      <w:r>
        <w:separator/>
      </w:r>
    </w:p>
  </w:endnote>
  <w:endnote w:type="continuationSeparator" w:id="0">
    <w:p w14:paraId="3513AC95" w14:textId="77777777" w:rsidR="006D356E" w:rsidRDefault="006D356E" w:rsidP="00876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71A9C" w14:textId="22B36462" w:rsidR="003D015F" w:rsidRDefault="003D015F">
    <w:pPr>
      <w:pStyle w:val="a8"/>
      <w:jc w:val="center"/>
    </w:pPr>
    <w:r>
      <w:fldChar w:fldCharType="begin"/>
    </w:r>
    <w:r>
      <w:instrText>PAGE   \* MERGEFORMAT</w:instrText>
    </w:r>
    <w:r>
      <w:fldChar w:fldCharType="separate"/>
    </w:r>
    <w:r w:rsidR="00332FB2" w:rsidRPr="00332FB2">
      <w:rPr>
        <w:noProof/>
        <w:lang w:val="zh-TW"/>
      </w:rPr>
      <w:t>1</w:t>
    </w:r>
    <w:r>
      <w:fldChar w:fldCharType="end"/>
    </w:r>
  </w:p>
  <w:p w14:paraId="36C4A52B" w14:textId="77777777" w:rsidR="003D015F" w:rsidRDefault="003D015F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86236D" w14:textId="77777777" w:rsidR="006D356E" w:rsidRDefault="006D356E" w:rsidP="00876758">
      <w:r>
        <w:separator/>
      </w:r>
    </w:p>
  </w:footnote>
  <w:footnote w:type="continuationSeparator" w:id="0">
    <w:p w14:paraId="159731DD" w14:textId="77777777" w:rsidR="006D356E" w:rsidRDefault="006D356E" w:rsidP="008767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704EB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" w15:restartNumberingAfterBreak="0">
    <w:nsid w:val="05A24FCD"/>
    <w:multiLevelType w:val="hybridMultilevel"/>
    <w:tmpl w:val="C2747154"/>
    <w:lvl w:ilvl="0" w:tplc="BBCAAAB0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501F83"/>
    <w:multiLevelType w:val="hybridMultilevel"/>
    <w:tmpl w:val="BB925796"/>
    <w:lvl w:ilvl="0" w:tplc="3D647DE8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8472D1"/>
    <w:multiLevelType w:val="hybridMultilevel"/>
    <w:tmpl w:val="4EB4AA8C"/>
    <w:lvl w:ilvl="0" w:tplc="45C610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9EF3659"/>
    <w:multiLevelType w:val="hybridMultilevel"/>
    <w:tmpl w:val="621435EC"/>
    <w:lvl w:ilvl="0" w:tplc="1EFC0CC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42619E0"/>
    <w:multiLevelType w:val="hybridMultilevel"/>
    <w:tmpl w:val="B2B089F4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4623A3E"/>
    <w:multiLevelType w:val="hybridMultilevel"/>
    <w:tmpl w:val="344CB188"/>
    <w:lvl w:ilvl="0" w:tplc="089EF2FC">
      <w:start w:val="1"/>
      <w:numFmt w:val="taiwaneseCountingThousand"/>
      <w:lvlText w:val="%1、"/>
      <w:lvlJc w:val="left"/>
      <w:pPr>
        <w:ind w:left="148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777642"/>
    <w:multiLevelType w:val="hybridMultilevel"/>
    <w:tmpl w:val="3E107076"/>
    <w:lvl w:ilvl="0" w:tplc="FCFC0B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178E61B1"/>
    <w:multiLevelType w:val="hybridMultilevel"/>
    <w:tmpl w:val="84A2B276"/>
    <w:lvl w:ilvl="0" w:tplc="28500E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1A8E7C9F"/>
    <w:multiLevelType w:val="hybridMultilevel"/>
    <w:tmpl w:val="690EDBFC"/>
    <w:lvl w:ilvl="0" w:tplc="0CF8E12C">
      <w:start w:val="1"/>
      <w:numFmt w:val="decimal"/>
      <w:lvlText w:val="(%1)."/>
      <w:lvlJc w:val="right"/>
      <w:pPr>
        <w:ind w:left="960" w:hanging="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567214"/>
    <w:multiLevelType w:val="hybridMultilevel"/>
    <w:tmpl w:val="C6821180"/>
    <w:lvl w:ilvl="0" w:tplc="2ABCD7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1F720B69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2" w15:restartNumberingAfterBreak="0">
    <w:nsid w:val="23A47D2D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3" w15:restartNumberingAfterBreak="0">
    <w:nsid w:val="24045D40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4" w15:restartNumberingAfterBreak="0">
    <w:nsid w:val="247565E6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5" w15:restartNumberingAfterBreak="0">
    <w:nsid w:val="28CE320C"/>
    <w:multiLevelType w:val="hybridMultilevel"/>
    <w:tmpl w:val="E5E40AFC"/>
    <w:lvl w:ilvl="0" w:tplc="F1E8F4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299E569A"/>
    <w:multiLevelType w:val="hybridMultilevel"/>
    <w:tmpl w:val="CBA2C3D8"/>
    <w:lvl w:ilvl="0" w:tplc="5BF8D4E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2BDD68CF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8" w15:restartNumberingAfterBreak="0">
    <w:nsid w:val="2FA746DC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9" w15:restartNumberingAfterBreak="0">
    <w:nsid w:val="2FBB66D9"/>
    <w:multiLevelType w:val="hybridMultilevel"/>
    <w:tmpl w:val="8E0E375E"/>
    <w:lvl w:ilvl="0" w:tplc="6088DD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338A6E7F"/>
    <w:multiLevelType w:val="hybridMultilevel"/>
    <w:tmpl w:val="1DDE56C6"/>
    <w:lvl w:ilvl="0" w:tplc="43BC05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3636068B"/>
    <w:multiLevelType w:val="hybridMultilevel"/>
    <w:tmpl w:val="FF202F32"/>
    <w:lvl w:ilvl="0" w:tplc="B32410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39216620"/>
    <w:multiLevelType w:val="hybridMultilevel"/>
    <w:tmpl w:val="00BEF910"/>
    <w:lvl w:ilvl="0" w:tplc="98687D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43B07399"/>
    <w:multiLevelType w:val="hybridMultilevel"/>
    <w:tmpl w:val="A5DECBE6"/>
    <w:lvl w:ilvl="0" w:tplc="91A4E57E">
      <w:start w:val="1"/>
      <w:numFmt w:val="taiwaneseCountingThousand"/>
      <w:lvlText w:val="(%1)"/>
      <w:lvlJc w:val="left"/>
      <w:pPr>
        <w:ind w:left="1524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64" w:hanging="480"/>
      </w:pPr>
    </w:lvl>
    <w:lvl w:ilvl="2" w:tplc="0409001B" w:tentative="1">
      <w:start w:val="1"/>
      <w:numFmt w:val="lowerRoman"/>
      <w:lvlText w:val="%3."/>
      <w:lvlJc w:val="right"/>
      <w:pPr>
        <w:ind w:left="2244" w:hanging="480"/>
      </w:pPr>
    </w:lvl>
    <w:lvl w:ilvl="3" w:tplc="0409000F" w:tentative="1">
      <w:start w:val="1"/>
      <w:numFmt w:val="decimal"/>
      <w:lvlText w:val="%4."/>
      <w:lvlJc w:val="left"/>
      <w:pPr>
        <w:ind w:left="27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4" w:hanging="480"/>
      </w:pPr>
    </w:lvl>
    <w:lvl w:ilvl="5" w:tplc="0409001B" w:tentative="1">
      <w:start w:val="1"/>
      <w:numFmt w:val="lowerRoman"/>
      <w:lvlText w:val="%6."/>
      <w:lvlJc w:val="right"/>
      <w:pPr>
        <w:ind w:left="3684" w:hanging="480"/>
      </w:pPr>
    </w:lvl>
    <w:lvl w:ilvl="6" w:tplc="0409000F" w:tentative="1">
      <w:start w:val="1"/>
      <w:numFmt w:val="decimal"/>
      <w:lvlText w:val="%7."/>
      <w:lvlJc w:val="left"/>
      <w:pPr>
        <w:ind w:left="41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4" w:hanging="480"/>
      </w:pPr>
    </w:lvl>
    <w:lvl w:ilvl="8" w:tplc="0409001B" w:tentative="1">
      <w:start w:val="1"/>
      <w:numFmt w:val="lowerRoman"/>
      <w:lvlText w:val="%9."/>
      <w:lvlJc w:val="right"/>
      <w:pPr>
        <w:ind w:left="5124" w:hanging="480"/>
      </w:pPr>
    </w:lvl>
  </w:abstractNum>
  <w:abstractNum w:abstractNumId="24" w15:restartNumberingAfterBreak="0">
    <w:nsid w:val="46980724"/>
    <w:multiLevelType w:val="hybridMultilevel"/>
    <w:tmpl w:val="D21289DE"/>
    <w:lvl w:ilvl="0" w:tplc="B10A424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5905FA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26" w15:restartNumberingAfterBreak="0">
    <w:nsid w:val="50AB7F7F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27" w15:restartNumberingAfterBreak="0">
    <w:nsid w:val="510E570D"/>
    <w:multiLevelType w:val="hybridMultilevel"/>
    <w:tmpl w:val="690EDBFC"/>
    <w:lvl w:ilvl="0" w:tplc="0CF8E12C">
      <w:start w:val="1"/>
      <w:numFmt w:val="decimal"/>
      <w:lvlText w:val="(%1)."/>
      <w:lvlJc w:val="right"/>
      <w:pPr>
        <w:ind w:left="960" w:hanging="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39308CA"/>
    <w:multiLevelType w:val="hybridMultilevel"/>
    <w:tmpl w:val="C8ACEABE"/>
    <w:lvl w:ilvl="0" w:tplc="A3162A8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56554947"/>
    <w:multiLevelType w:val="hybridMultilevel"/>
    <w:tmpl w:val="233AB9C8"/>
    <w:lvl w:ilvl="0" w:tplc="2B5CCB6C">
      <w:start w:val="1"/>
      <w:numFmt w:val="decimal"/>
      <w:lvlText w:val="%1."/>
      <w:lvlJc w:val="left"/>
      <w:pPr>
        <w:ind w:left="360" w:hanging="360"/>
      </w:pPr>
    </w:lvl>
    <w:lvl w:ilvl="1" w:tplc="0CF8E12C">
      <w:start w:val="1"/>
      <w:numFmt w:val="decimal"/>
      <w:lvlText w:val="(%2)."/>
      <w:lvlJc w:val="right"/>
      <w:pPr>
        <w:ind w:left="960" w:hanging="48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7116483"/>
    <w:multiLevelType w:val="hybridMultilevel"/>
    <w:tmpl w:val="40D20DBE"/>
    <w:lvl w:ilvl="0" w:tplc="2610948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58806B9C"/>
    <w:multiLevelType w:val="hybridMultilevel"/>
    <w:tmpl w:val="A9688032"/>
    <w:lvl w:ilvl="0" w:tplc="322E62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2" w15:restartNumberingAfterBreak="0">
    <w:nsid w:val="59875E31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33" w15:restartNumberingAfterBreak="0">
    <w:nsid w:val="5A327BA7"/>
    <w:multiLevelType w:val="hybridMultilevel"/>
    <w:tmpl w:val="7092136C"/>
    <w:lvl w:ilvl="0" w:tplc="57469A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60FF53D4"/>
    <w:multiLevelType w:val="hybridMultilevel"/>
    <w:tmpl w:val="DA207AAA"/>
    <w:lvl w:ilvl="0" w:tplc="28C69C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5" w15:restartNumberingAfterBreak="0">
    <w:nsid w:val="648E5FD2"/>
    <w:multiLevelType w:val="hybridMultilevel"/>
    <w:tmpl w:val="A4F6DB8C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14C63A5C">
      <w:start w:val="1"/>
      <w:numFmt w:val="decimal"/>
      <w:lvlText w:val="%3．"/>
      <w:lvlJc w:val="left"/>
      <w:pPr>
        <w:ind w:left="160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36" w15:restartNumberingAfterBreak="0">
    <w:nsid w:val="6AF15D35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37" w15:restartNumberingAfterBreak="0">
    <w:nsid w:val="6BAD0D4E"/>
    <w:multiLevelType w:val="hybridMultilevel"/>
    <w:tmpl w:val="B5563AC2"/>
    <w:lvl w:ilvl="0" w:tplc="B3DEE7BC">
      <w:start w:val="1"/>
      <w:numFmt w:val="taiwaneseCountingThousand"/>
      <w:lvlText w:val="%1、"/>
      <w:lvlJc w:val="left"/>
      <w:pPr>
        <w:ind w:left="13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38" w15:restartNumberingAfterBreak="0">
    <w:nsid w:val="6D9F35C6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39" w15:restartNumberingAfterBreak="0">
    <w:nsid w:val="6F4216DF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40" w15:restartNumberingAfterBreak="0">
    <w:nsid w:val="6FAA1167"/>
    <w:multiLevelType w:val="hybridMultilevel"/>
    <w:tmpl w:val="078609C0"/>
    <w:lvl w:ilvl="0" w:tplc="3530F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1" w15:restartNumberingAfterBreak="0">
    <w:nsid w:val="70FA7D64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42" w15:restartNumberingAfterBreak="0">
    <w:nsid w:val="74F10DBD"/>
    <w:multiLevelType w:val="hybridMultilevel"/>
    <w:tmpl w:val="7988BC6E"/>
    <w:lvl w:ilvl="0" w:tplc="30F47EB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3" w15:restartNumberingAfterBreak="0">
    <w:nsid w:val="76850F55"/>
    <w:multiLevelType w:val="hybridMultilevel"/>
    <w:tmpl w:val="4A34417E"/>
    <w:lvl w:ilvl="0" w:tplc="F940D7C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</w:num>
  <w:num w:numId="8">
    <w:abstractNumId w:val="22"/>
  </w:num>
  <w:num w:numId="9">
    <w:abstractNumId w:val="21"/>
  </w:num>
  <w:num w:numId="10">
    <w:abstractNumId w:val="3"/>
  </w:num>
  <w:num w:numId="11">
    <w:abstractNumId w:val="19"/>
  </w:num>
  <w:num w:numId="12">
    <w:abstractNumId w:val="34"/>
  </w:num>
  <w:num w:numId="13">
    <w:abstractNumId w:val="7"/>
  </w:num>
  <w:num w:numId="14">
    <w:abstractNumId w:val="15"/>
  </w:num>
  <w:num w:numId="15">
    <w:abstractNumId w:val="43"/>
  </w:num>
  <w:num w:numId="16">
    <w:abstractNumId w:val="42"/>
  </w:num>
  <w:num w:numId="17">
    <w:abstractNumId w:val="10"/>
  </w:num>
  <w:num w:numId="18">
    <w:abstractNumId w:val="30"/>
  </w:num>
  <w:num w:numId="19">
    <w:abstractNumId w:val="4"/>
  </w:num>
  <w:num w:numId="20">
    <w:abstractNumId w:val="28"/>
  </w:num>
  <w:num w:numId="21">
    <w:abstractNumId w:val="31"/>
  </w:num>
  <w:num w:numId="22">
    <w:abstractNumId w:val="20"/>
  </w:num>
  <w:num w:numId="23">
    <w:abstractNumId w:val="8"/>
  </w:num>
  <w:num w:numId="24">
    <w:abstractNumId w:val="40"/>
  </w:num>
  <w:num w:numId="25">
    <w:abstractNumId w:val="33"/>
  </w:num>
  <w:num w:numId="26">
    <w:abstractNumId w:val="5"/>
  </w:num>
  <w:num w:numId="27">
    <w:abstractNumId w:val="9"/>
  </w:num>
  <w:num w:numId="28">
    <w:abstractNumId w:val="41"/>
  </w:num>
  <w:num w:numId="29">
    <w:abstractNumId w:val="37"/>
  </w:num>
  <w:num w:numId="30">
    <w:abstractNumId w:val="23"/>
  </w:num>
  <w:num w:numId="31">
    <w:abstractNumId w:val="36"/>
  </w:num>
  <w:num w:numId="32">
    <w:abstractNumId w:val="17"/>
  </w:num>
  <w:num w:numId="33">
    <w:abstractNumId w:val="32"/>
  </w:num>
  <w:num w:numId="34">
    <w:abstractNumId w:val="14"/>
  </w:num>
  <w:num w:numId="35">
    <w:abstractNumId w:val="0"/>
  </w:num>
  <w:num w:numId="36">
    <w:abstractNumId w:val="18"/>
  </w:num>
  <w:num w:numId="37">
    <w:abstractNumId w:val="6"/>
  </w:num>
  <w:num w:numId="38">
    <w:abstractNumId w:val="12"/>
  </w:num>
  <w:num w:numId="39">
    <w:abstractNumId w:val="39"/>
  </w:num>
  <w:num w:numId="40">
    <w:abstractNumId w:val="11"/>
  </w:num>
  <w:num w:numId="41">
    <w:abstractNumId w:val="26"/>
  </w:num>
  <w:num w:numId="42">
    <w:abstractNumId w:val="35"/>
  </w:num>
  <w:num w:numId="43">
    <w:abstractNumId w:val="25"/>
  </w:num>
  <w:num w:numId="44">
    <w:abstractNumId w:val="38"/>
  </w:num>
  <w:num w:numId="4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NzQxNjEytDCxMDFQ0lEKTi0uzszPAykwqgUArzDw2iwAAAA="/>
  </w:docVars>
  <w:rsids>
    <w:rsidRoot w:val="00403363"/>
    <w:rsid w:val="0000115C"/>
    <w:rsid w:val="00006E35"/>
    <w:rsid w:val="00072B9B"/>
    <w:rsid w:val="00091EE7"/>
    <w:rsid w:val="000B1A67"/>
    <w:rsid w:val="000B4A91"/>
    <w:rsid w:val="000E0BE0"/>
    <w:rsid w:val="00110637"/>
    <w:rsid w:val="001276AF"/>
    <w:rsid w:val="00130771"/>
    <w:rsid w:val="001309EF"/>
    <w:rsid w:val="00141149"/>
    <w:rsid w:val="00152B50"/>
    <w:rsid w:val="0015309B"/>
    <w:rsid w:val="0016495E"/>
    <w:rsid w:val="00183DB8"/>
    <w:rsid w:val="00186F50"/>
    <w:rsid w:val="00195DF6"/>
    <w:rsid w:val="001A66A8"/>
    <w:rsid w:val="001C6674"/>
    <w:rsid w:val="001F13C0"/>
    <w:rsid w:val="001F6C5A"/>
    <w:rsid w:val="00206681"/>
    <w:rsid w:val="00214351"/>
    <w:rsid w:val="00215FCE"/>
    <w:rsid w:val="002259DB"/>
    <w:rsid w:val="002410F1"/>
    <w:rsid w:val="00255B27"/>
    <w:rsid w:val="00272008"/>
    <w:rsid w:val="00282938"/>
    <w:rsid w:val="002953E5"/>
    <w:rsid w:val="002A25B4"/>
    <w:rsid w:val="002C1984"/>
    <w:rsid w:val="002C6CA1"/>
    <w:rsid w:val="002D4FC2"/>
    <w:rsid w:val="002D7F16"/>
    <w:rsid w:val="00303E59"/>
    <w:rsid w:val="00306F0D"/>
    <w:rsid w:val="00320393"/>
    <w:rsid w:val="00323FFC"/>
    <w:rsid w:val="00332FB2"/>
    <w:rsid w:val="00335746"/>
    <w:rsid w:val="00342F11"/>
    <w:rsid w:val="00355BB5"/>
    <w:rsid w:val="00371158"/>
    <w:rsid w:val="003836F6"/>
    <w:rsid w:val="003B694C"/>
    <w:rsid w:val="003D015F"/>
    <w:rsid w:val="003F1B02"/>
    <w:rsid w:val="003F39DA"/>
    <w:rsid w:val="00403363"/>
    <w:rsid w:val="00406522"/>
    <w:rsid w:val="00424AF1"/>
    <w:rsid w:val="004364EF"/>
    <w:rsid w:val="00436B1D"/>
    <w:rsid w:val="00452E72"/>
    <w:rsid w:val="00464286"/>
    <w:rsid w:val="00486C8E"/>
    <w:rsid w:val="0049789D"/>
    <w:rsid w:val="00497FEF"/>
    <w:rsid w:val="004A1CC5"/>
    <w:rsid w:val="004B24C9"/>
    <w:rsid w:val="004D7256"/>
    <w:rsid w:val="00522576"/>
    <w:rsid w:val="00531873"/>
    <w:rsid w:val="0053295D"/>
    <w:rsid w:val="00574230"/>
    <w:rsid w:val="005A08D1"/>
    <w:rsid w:val="005B1119"/>
    <w:rsid w:val="005B146F"/>
    <w:rsid w:val="005B3C00"/>
    <w:rsid w:val="005B53F7"/>
    <w:rsid w:val="005C12D4"/>
    <w:rsid w:val="005D3E82"/>
    <w:rsid w:val="005E5E3C"/>
    <w:rsid w:val="005F1E48"/>
    <w:rsid w:val="00633909"/>
    <w:rsid w:val="006A6663"/>
    <w:rsid w:val="006B27C2"/>
    <w:rsid w:val="006B2BDE"/>
    <w:rsid w:val="006D356E"/>
    <w:rsid w:val="00727444"/>
    <w:rsid w:val="0074479B"/>
    <w:rsid w:val="00750E1A"/>
    <w:rsid w:val="00780282"/>
    <w:rsid w:val="007B0103"/>
    <w:rsid w:val="007B07CB"/>
    <w:rsid w:val="007B193C"/>
    <w:rsid w:val="007B1CBC"/>
    <w:rsid w:val="007B4403"/>
    <w:rsid w:val="007C175D"/>
    <w:rsid w:val="007D1FF8"/>
    <w:rsid w:val="007D4BD8"/>
    <w:rsid w:val="007D54A4"/>
    <w:rsid w:val="007E22D9"/>
    <w:rsid w:val="007F3172"/>
    <w:rsid w:val="007F56B3"/>
    <w:rsid w:val="00826D29"/>
    <w:rsid w:val="00827A03"/>
    <w:rsid w:val="00836767"/>
    <w:rsid w:val="0084065C"/>
    <w:rsid w:val="00846374"/>
    <w:rsid w:val="0084682E"/>
    <w:rsid w:val="00860A37"/>
    <w:rsid w:val="00874885"/>
    <w:rsid w:val="008754F0"/>
    <w:rsid w:val="00876758"/>
    <w:rsid w:val="0088785F"/>
    <w:rsid w:val="00892C44"/>
    <w:rsid w:val="008A6E5F"/>
    <w:rsid w:val="008C6A45"/>
    <w:rsid w:val="009526AF"/>
    <w:rsid w:val="00957379"/>
    <w:rsid w:val="009B24FD"/>
    <w:rsid w:val="009B4912"/>
    <w:rsid w:val="009B7E09"/>
    <w:rsid w:val="009C7FC2"/>
    <w:rsid w:val="00A1616A"/>
    <w:rsid w:val="00A16BCF"/>
    <w:rsid w:val="00A603D9"/>
    <w:rsid w:val="00A81BF2"/>
    <w:rsid w:val="00A83A9B"/>
    <w:rsid w:val="00A85C0C"/>
    <w:rsid w:val="00A913C9"/>
    <w:rsid w:val="00AA6236"/>
    <w:rsid w:val="00AB12F4"/>
    <w:rsid w:val="00AB6B48"/>
    <w:rsid w:val="00AC3B72"/>
    <w:rsid w:val="00AC50EC"/>
    <w:rsid w:val="00AD79E5"/>
    <w:rsid w:val="00AE2D2E"/>
    <w:rsid w:val="00B17A3C"/>
    <w:rsid w:val="00B40937"/>
    <w:rsid w:val="00B45233"/>
    <w:rsid w:val="00B93B3B"/>
    <w:rsid w:val="00BA313B"/>
    <w:rsid w:val="00BB622B"/>
    <w:rsid w:val="00BE5CCF"/>
    <w:rsid w:val="00BE721A"/>
    <w:rsid w:val="00C1583B"/>
    <w:rsid w:val="00C16769"/>
    <w:rsid w:val="00C47277"/>
    <w:rsid w:val="00C55B28"/>
    <w:rsid w:val="00C70681"/>
    <w:rsid w:val="00C77DAD"/>
    <w:rsid w:val="00CA60B3"/>
    <w:rsid w:val="00CD479F"/>
    <w:rsid w:val="00D30062"/>
    <w:rsid w:val="00D60A9B"/>
    <w:rsid w:val="00D7132B"/>
    <w:rsid w:val="00D767B9"/>
    <w:rsid w:val="00D9014E"/>
    <w:rsid w:val="00D918A0"/>
    <w:rsid w:val="00DC32D9"/>
    <w:rsid w:val="00DE6704"/>
    <w:rsid w:val="00E00D64"/>
    <w:rsid w:val="00E06EF5"/>
    <w:rsid w:val="00E108A8"/>
    <w:rsid w:val="00E322A1"/>
    <w:rsid w:val="00E46BD6"/>
    <w:rsid w:val="00E633BE"/>
    <w:rsid w:val="00E659B0"/>
    <w:rsid w:val="00E7363C"/>
    <w:rsid w:val="00E764B0"/>
    <w:rsid w:val="00E81E8E"/>
    <w:rsid w:val="00EB6EB0"/>
    <w:rsid w:val="00ED40B8"/>
    <w:rsid w:val="00EE7316"/>
    <w:rsid w:val="00EF4220"/>
    <w:rsid w:val="00F070ED"/>
    <w:rsid w:val="00F10094"/>
    <w:rsid w:val="00F56645"/>
    <w:rsid w:val="00F70B1E"/>
    <w:rsid w:val="00F85E93"/>
    <w:rsid w:val="00FD7274"/>
    <w:rsid w:val="00FE2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9B687D"/>
  <w15:docId w15:val="{BA26F878-436D-408A-93B2-CA3847023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3363"/>
    <w:pPr>
      <w:widowControl w:val="0"/>
    </w:pPr>
    <w:rPr>
      <w:kern w:val="2"/>
      <w:sz w:val="24"/>
      <w:szCs w:val="24"/>
    </w:rPr>
  </w:style>
  <w:style w:type="paragraph" w:styleId="2">
    <w:name w:val="heading 2"/>
    <w:basedOn w:val="a"/>
    <w:link w:val="20"/>
    <w:uiPriority w:val="9"/>
    <w:qFormat/>
    <w:rsid w:val="006B2BDE"/>
    <w:pPr>
      <w:widowControl/>
      <w:spacing w:before="100" w:beforeAutospacing="1" w:after="100" w:afterAutospacing="1"/>
      <w:outlineLvl w:val="1"/>
    </w:pPr>
    <w:rPr>
      <w:rFonts w:ascii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403363"/>
    <w:rPr>
      <w:color w:val="0000FF"/>
      <w:u w:val="single"/>
    </w:rPr>
  </w:style>
  <w:style w:type="paragraph" w:styleId="a4">
    <w:name w:val="List Paragraph"/>
    <w:basedOn w:val="a"/>
    <w:qFormat/>
    <w:rsid w:val="00403363"/>
    <w:pPr>
      <w:ind w:leftChars="200" w:left="200"/>
    </w:pPr>
    <w:rPr>
      <w:rFonts w:ascii="Calibri" w:hAnsi="Calibri"/>
      <w:szCs w:val="22"/>
    </w:rPr>
  </w:style>
  <w:style w:type="table" w:styleId="a5">
    <w:name w:val="Table Grid"/>
    <w:basedOn w:val="a1"/>
    <w:rsid w:val="0021435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45">
    <w:name w:val="xl45"/>
    <w:basedOn w:val="a"/>
    <w:rsid w:val="00A81BF2"/>
    <w:pPr>
      <w:widowControl/>
      <w:spacing w:before="100" w:beforeAutospacing="1" w:after="100" w:afterAutospacing="1"/>
      <w:jc w:val="center"/>
    </w:pPr>
    <w:rPr>
      <w:rFonts w:ascii="Courier New" w:eastAsia="Arial Unicode MS" w:hAnsi="Courier New" w:cs="Arial Unicode MS"/>
      <w:kern w:val="0"/>
      <w:sz w:val="28"/>
      <w:szCs w:val="28"/>
    </w:rPr>
  </w:style>
  <w:style w:type="paragraph" w:styleId="a6">
    <w:name w:val="header"/>
    <w:basedOn w:val="a"/>
    <w:link w:val="a7"/>
    <w:rsid w:val="008767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link w:val="a6"/>
    <w:rsid w:val="00876758"/>
    <w:rPr>
      <w:kern w:val="2"/>
    </w:rPr>
  </w:style>
  <w:style w:type="paragraph" w:styleId="a8">
    <w:name w:val="footer"/>
    <w:basedOn w:val="a"/>
    <w:link w:val="a9"/>
    <w:uiPriority w:val="99"/>
    <w:rsid w:val="008767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link w:val="a8"/>
    <w:uiPriority w:val="99"/>
    <w:rsid w:val="00876758"/>
    <w:rPr>
      <w:kern w:val="2"/>
    </w:rPr>
  </w:style>
  <w:style w:type="paragraph" w:styleId="aa">
    <w:name w:val="Balloon Text"/>
    <w:basedOn w:val="a"/>
    <w:link w:val="ab"/>
    <w:semiHidden/>
    <w:unhideWhenUsed/>
    <w:rsid w:val="0088785F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semiHidden/>
    <w:rsid w:val="0088785F"/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6B2BDE"/>
    <w:rPr>
      <w:rFonts w:ascii="新細明體" w:hAnsi="新細明體" w:cs="新細明體"/>
      <w:b/>
      <w:bCs/>
      <w:sz w:val="36"/>
      <w:szCs w:val="36"/>
    </w:rPr>
  </w:style>
  <w:style w:type="character" w:styleId="ac">
    <w:name w:val="Strong"/>
    <w:basedOn w:val="a0"/>
    <w:uiPriority w:val="22"/>
    <w:qFormat/>
    <w:rsid w:val="006B2BDE"/>
    <w:rPr>
      <w:b/>
      <w:bCs/>
    </w:rPr>
  </w:style>
  <w:style w:type="character" w:styleId="ad">
    <w:name w:val="FollowedHyperlink"/>
    <w:basedOn w:val="a0"/>
    <w:semiHidden/>
    <w:unhideWhenUsed/>
    <w:rsid w:val="00892C44"/>
    <w:rPr>
      <w:color w:val="800080" w:themeColor="followedHyperlink"/>
      <w:u w:val="single"/>
    </w:rPr>
  </w:style>
  <w:style w:type="paragraph" w:styleId="Web">
    <w:name w:val="Normal (Web)"/>
    <w:basedOn w:val="a"/>
    <w:uiPriority w:val="99"/>
    <w:unhideWhenUsed/>
    <w:rsid w:val="00A83A9B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484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02</Words>
  <Characters>1722</Characters>
  <Application>Microsoft Office Word</Application>
  <DocSecurity>0</DocSecurity>
  <Lines>14</Lines>
  <Paragraphs>4</Paragraphs>
  <ScaleCrop>false</ScaleCrop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雄市立○○國中101學年度分組合作學習活動／計畫檢核表</dc:title>
  <dc:creator>User</dc:creator>
  <cp:lastModifiedBy>User</cp:lastModifiedBy>
  <cp:revision>2</cp:revision>
  <cp:lastPrinted>2024-08-12T01:18:00Z</cp:lastPrinted>
  <dcterms:created xsi:type="dcterms:W3CDTF">2024-08-20T07:05:00Z</dcterms:created>
  <dcterms:modified xsi:type="dcterms:W3CDTF">2024-08-20T07:05:00Z</dcterms:modified>
</cp:coreProperties>
</file>